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83636" w14:textId="77777777" w:rsidR="005C5FF2" w:rsidRDefault="005C5FF2">
      <w:pPr>
        <w:pStyle w:val="BodyText"/>
        <w:spacing w:before="8"/>
        <w:rPr>
          <w:rFonts w:ascii="Times New Roman"/>
          <w:sz w:val="17"/>
        </w:rPr>
      </w:pPr>
    </w:p>
    <w:p w14:paraId="1134911C" w14:textId="77777777" w:rsidR="005C5FF2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50EFEF5B">
          <v:group id="docshapegroup5" o:spid="_x0000_s2133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28AF8A55" w14:textId="77777777" w:rsidR="005C5FF2" w:rsidRDefault="00B8226C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3E455559" w14:textId="285A05F3" w:rsidR="005C5FF2" w:rsidRPr="00646136" w:rsidRDefault="00B8226C">
      <w:pPr>
        <w:pStyle w:val="BodyText"/>
        <w:spacing w:before="61" w:line="256" w:lineRule="auto"/>
        <w:ind w:left="107" w:right="114"/>
        <w:rPr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11 </w:t>
      </w:r>
      <w:r>
        <w:rPr>
          <w:rFonts w:cs="Shruti"/>
          <w:cs/>
          <w:lang w:val="gu" w:bidi="gu"/>
        </w:rPr>
        <w:t>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6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30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8C0BA1">
        <w:rPr>
          <w:rFonts w:cs="Shruti"/>
          <w:lang w:val="gu" w:bidi="gu"/>
        </w:rPr>
        <w:t>[</w:t>
      </w:r>
      <w:r w:rsidR="008C0BA1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F2608E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30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વિજ્ઞાનમાં</w:t>
      </w:r>
      <w:r>
        <w:rPr>
          <w:lang w:val="gu"/>
        </w:rPr>
        <w:t xml:space="preserve"> </w:t>
      </w:r>
      <w:r w:rsidR="008C0BA1">
        <w:rPr>
          <w:rFonts w:cs="Shruti"/>
          <w:lang w:val="gu" w:bidi="gu"/>
        </w:rPr>
        <w:t>[</w:t>
      </w:r>
      <w:r w:rsidR="008C0BA1">
        <w:rPr>
          <w:rFonts w:cs="Shruti"/>
          <w:cs/>
          <w:lang w:val="gu" w:bidi="gu-IN"/>
        </w:rPr>
        <w:t>વિદ્યાર્થીનું નામ]</w:t>
      </w:r>
      <w:r w:rsidR="008C0BA1" w:rsidRPr="00646136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 : </w:t>
      </w:r>
      <w:r w:rsidR="00F23E6E">
        <w:rPr>
          <w:b/>
          <w:lang w:val="gu"/>
        </w:rPr>
        <w:t>____</w:t>
      </w:r>
      <w:r>
        <w:rPr>
          <w:lang w:val="gu"/>
        </w:rPr>
        <w:t xml:space="preserve">. </w:t>
      </w:r>
      <w:r w:rsidR="008C0BA1">
        <w:rPr>
          <w:rFonts w:cs="Shruti"/>
          <w:lang w:val="gu" w:bidi="gu"/>
        </w:rPr>
        <w:t>[</w:t>
      </w:r>
      <w:r w:rsidR="008C0BA1">
        <w:rPr>
          <w:rFonts w:cs="Shruti"/>
          <w:cs/>
          <w:lang w:val="gu" w:bidi="gu-IN"/>
        </w:rPr>
        <w:t>વિદ્યાર્થીનું નામ]</w:t>
      </w:r>
      <w:r w:rsidR="008C0BA1" w:rsidRPr="00646136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8C0BA1">
        <w:rPr>
          <w:rFonts w:cs="Shruti"/>
          <w:lang w:val="gu" w:bidi="gu"/>
        </w:rPr>
        <w:t>[</w:t>
      </w:r>
      <w:r w:rsidR="008C0BA1">
        <w:rPr>
          <w:rFonts w:cs="Shruti"/>
          <w:cs/>
          <w:lang w:val="gu" w:bidi="gu-IN"/>
        </w:rPr>
        <w:t>વિદ્યાર્થીના નામ]</w:t>
      </w:r>
      <w:r w:rsidR="008C0BA1" w:rsidRPr="00646136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490E234C" w14:textId="532461BC" w:rsidR="005C5FF2" w:rsidRPr="00646136" w:rsidRDefault="00000000" w:rsidP="00646136">
      <w:pPr>
        <w:pStyle w:val="BodyText"/>
        <w:spacing w:before="11"/>
        <w:rPr>
          <w:sz w:val="12"/>
          <w:lang w:val="gu"/>
        </w:rPr>
      </w:pPr>
      <w:r>
        <w:pict w14:anchorId="1FBE560B">
          <v:group id="docshapegroup7" o:spid="_x0000_s2051" style="position:absolute;margin-left:189.6pt;margin-top:16.15pt;width:232.85pt;height:10.8pt;z-index:-251644928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3E6CF127" w14:textId="77777777" w:rsidR="005C5FF2" w:rsidRPr="00646136" w:rsidRDefault="005C5FF2">
      <w:pPr>
        <w:rPr>
          <w:sz w:val="12"/>
          <w:lang w:val="gu"/>
        </w:rPr>
        <w:sectPr w:rsidR="005C5FF2" w:rsidRPr="00646136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746C3723" w14:textId="77777777" w:rsidR="005C5FF2" w:rsidRPr="00646136" w:rsidRDefault="00B8226C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768C2EFA" w14:textId="77777777" w:rsidR="005C5FF2" w:rsidRPr="00646136" w:rsidRDefault="00B8226C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7AF310FF" w14:textId="77777777" w:rsidR="005C5FF2" w:rsidRPr="00646136" w:rsidRDefault="005C5FF2">
      <w:pPr>
        <w:rPr>
          <w:sz w:val="15"/>
          <w:lang w:val="gu"/>
        </w:rPr>
        <w:sectPr w:rsidR="005C5FF2" w:rsidRPr="00646136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59E0014B" w14:textId="77777777" w:rsidR="005C5FF2" w:rsidRPr="00646136" w:rsidRDefault="005C5FF2">
      <w:pPr>
        <w:pStyle w:val="BodyText"/>
        <w:rPr>
          <w:sz w:val="20"/>
          <w:lang w:val="gu"/>
        </w:rPr>
      </w:pPr>
    </w:p>
    <w:p w14:paraId="019E816D" w14:textId="77777777" w:rsidR="005C5FF2" w:rsidRPr="00646136" w:rsidRDefault="005C5FF2">
      <w:pPr>
        <w:pStyle w:val="BodyText"/>
        <w:spacing w:before="7"/>
        <w:rPr>
          <w:sz w:val="21"/>
          <w:lang w:val="gu"/>
        </w:rPr>
      </w:pPr>
    </w:p>
    <w:p w14:paraId="38D7EAA5" w14:textId="5C1CACF7" w:rsidR="005C5FF2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3066017F">
          <v:group id="docshapegroup17" o:spid="_x0000_s2064" style="width:527.25pt;height:139.4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inset="0,0,0,0">
                <w:txbxContent>
                  <w:p w14:paraId="3675508E" w14:textId="77777777" w:rsidR="005C5FF2" w:rsidRDefault="00B8226C" w:rsidP="00646136">
                    <w:pPr>
                      <w:ind w:right="839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4DA03A6A" w14:textId="77777777" w:rsidR="005C5FF2" w:rsidRDefault="00B8226C" w:rsidP="00646136">
                    <w:pPr>
                      <w:ind w:right="310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16EDE4C1" w14:textId="77777777" w:rsidR="005C5FF2" w:rsidRDefault="00B8226C" w:rsidP="00646136">
                    <w:pPr>
                      <w:ind w:right="11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3F6D7756" w14:textId="77777777" w:rsidR="005C5FF2" w:rsidRDefault="00B8226C" w:rsidP="00646136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inset="0,0,0,0">
                <w:txbxContent>
                  <w:p w14:paraId="2B8477F8" w14:textId="77777777" w:rsidR="005C5FF2" w:rsidRPr="00890F8A" w:rsidRDefault="00B8226C" w:rsidP="00646136">
                    <w:pPr>
                      <w:rPr>
                        <w:sz w:val="17"/>
                        <w:szCs w:val="17"/>
                      </w:rPr>
                    </w:pPr>
                    <w:r w:rsidRPr="00890F8A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890F8A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13FB1FB1" w14:textId="77777777" w:rsidR="005C5FF2" w:rsidRPr="00646136" w:rsidRDefault="005C5FF2" w:rsidP="00646136">
                    <w:pPr>
                      <w:rPr>
                        <w:sz w:val="20"/>
                        <w:szCs w:val="20"/>
                      </w:rPr>
                    </w:pPr>
                  </w:p>
                  <w:p w14:paraId="23FB7E6D" w14:textId="77777777" w:rsidR="005C5FF2" w:rsidRPr="00890F8A" w:rsidRDefault="00B8226C" w:rsidP="00646136">
                    <w:pPr>
                      <w:rPr>
                        <w:sz w:val="17"/>
                        <w:szCs w:val="17"/>
                      </w:rPr>
                    </w:pPr>
                    <w:r w:rsidRPr="00890F8A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890F8A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890F8A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890F8A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022DED20" w14:textId="77777777" w:rsidR="005C5FF2" w:rsidRPr="00646136" w:rsidRDefault="005C5FF2" w:rsidP="00646136">
                    <w:pPr>
                      <w:rPr>
                        <w:sz w:val="28"/>
                        <w:szCs w:val="28"/>
                      </w:rPr>
                    </w:pPr>
                  </w:p>
                  <w:p w14:paraId="36EE89B7" w14:textId="77777777" w:rsidR="005C5FF2" w:rsidRPr="00890F8A" w:rsidRDefault="00B8226C" w:rsidP="00646136">
                    <w:pPr>
                      <w:rPr>
                        <w:sz w:val="17"/>
                        <w:szCs w:val="17"/>
                      </w:rPr>
                    </w:pPr>
                    <w:r w:rsidRPr="00890F8A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890F8A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890F8A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890F8A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782607F2" w14:textId="77777777" w:rsidR="005C5FF2" w:rsidRPr="00646136" w:rsidRDefault="005C5FF2" w:rsidP="00646136">
                    <w:pPr>
                      <w:rPr>
                        <w:sz w:val="24"/>
                        <w:szCs w:val="24"/>
                      </w:rPr>
                    </w:pPr>
                  </w:p>
                  <w:p w14:paraId="660BD748" w14:textId="77777777" w:rsidR="005C5FF2" w:rsidRPr="00890F8A" w:rsidRDefault="00B8226C" w:rsidP="00646136">
                    <w:pPr>
                      <w:rPr>
                        <w:sz w:val="17"/>
                        <w:szCs w:val="17"/>
                      </w:rPr>
                    </w:pPr>
                    <w:r w:rsidRPr="00890F8A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890F8A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890F8A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890F8A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2A287F97" w14:textId="77777777" w:rsidR="005C5FF2" w:rsidRDefault="00B8226C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6EB37A8D" w14:textId="77777777" w:rsidR="005C5FF2" w:rsidRDefault="00B8226C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767163FD" w14:textId="77777777" w:rsidR="005C5FF2" w:rsidRDefault="005C5FF2">
      <w:pPr>
        <w:pStyle w:val="BodyText"/>
        <w:spacing w:before="10"/>
        <w:rPr>
          <w:sz w:val="14"/>
        </w:rPr>
      </w:pPr>
    </w:p>
    <w:p w14:paraId="7715C8FC" w14:textId="77777777" w:rsidR="005C5FF2" w:rsidRDefault="005C5FF2">
      <w:pPr>
        <w:rPr>
          <w:sz w:val="14"/>
        </w:rPr>
        <w:sectPr w:rsidR="005C5FF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19CC50ED" w14:textId="77777777" w:rsidR="005C5FF2" w:rsidRDefault="00B8226C">
      <w:pPr>
        <w:pStyle w:val="BodyText"/>
        <w:spacing w:before="101" w:line="256" w:lineRule="auto"/>
        <w:ind w:left="107" w:right="22"/>
      </w:pPr>
      <w:r>
        <w:rPr>
          <w:lang w:val="gu"/>
        </w:rPr>
        <w:t xml:space="preserve">M.C1.3: </w:t>
      </w:r>
      <w:r>
        <w:rPr>
          <w:rFonts w:cs="Shruti"/>
          <w:cs/>
          <w:lang w:val="gu" w:bidi="gu"/>
        </w:rPr>
        <w:t>સરળ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ંક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દ્ધતિ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ોક્ક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સરકાર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ી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4E4964CB" w14:textId="77777777" w:rsidR="005C5FF2" w:rsidRDefault="00B8226C">
      <w:pPr>
        <w:rPr>
          <w:sz w:val="18"/>
        </w:rPr>
      </w:pPr>
      <w:r>
        <w:br w:type="column"/>
      </w:r>
    </w:p>
    <w:p w14:paraId="70ACB1A2" w14:textId="77777777" w:rsidR="005C5FF2" w:rsidRDefault="005C5FF2">
      <w:pPr>
        <w:pStyle w:val="BodyText"/>
        <w:rPr>
          <w:sz w:val="18"/>
        </w:rPr>
      </w:pPr>
    </w:p>
    <w:p w14:paraId="2C2797A7" w14:textId="77777777" w:rsidR="005C5FF2" w:rsidRDefault="005C5FF2">
      <w:pPr>
        <w:pStyle w:val="BodyText"/>
        <w:spacing w:before="7"/>
        <w:rPr>
          <w:sz w:val="21"/>
        </w:rPr>
      </w:pPr>
    </w:p>
    <w:p w14:paraId="05F1A8A1" w14:textId="77777777" w:rsidR="005C5FF2" w:rsidRDefault="00000000" w:rsidP="00F23E6E">
      <w:pPr>
        <w:rPr>
          <w:b/>
          <w:sz w:val="15"/>
        </w:rPr>
      </w:pPr>
      <w:r>
        <w:pict w14:anchorId="54542BB8">
          <v:group id="docshapegroup20" o:spid="_x0000_s2072" style="position:absolute;margin-left:169.05pt;margin-top:-12.4pt;width:1.65pt;height:42.05pt;z-index:251659264;mso-position-horizontal-relative:page" coordorigin="3381,-248" coordsize="33,841">
            <v:shape id="docshape21" o:spid="_x0000_s2073" style="position:absolute;left:3397;top:-76;width:2;height:358" coordorigin="3397,-76" coordsize="0,358" path="m3397,-76r,358l3397,-76xe" fillcolor="#283b8c" stroked="f">
              <v:path arrowok="t"/>
            </v:shape>
            <v:shape id="docshape22" o:spid="_x0000_s2074" style="position:absolute;left:3397;top:-76;width:2;height:358" coordorigin="3397,-76" coordsize="0,358" path="m3397,282r,-358l3397,282xe" filled="f" strokeweight=".54pt">
              <v:path arrowok="t"/>
            </v:shape>
            <v:line id="_x0000_s2075" style="position:absolute" from="3397,576" to="3397,-232" strokeweight="1.62pt"/>
            <v:shape id="docshape23" o:spid="_x0000_s2076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F23E6E">
        <w:rPr>
          <w:b/>
          <w:w w:val="105"/>
          <w:sz w:val="15"/>
          <w:lang w:val="gu"/>
        </w:rPr>
        <w:t xml:space="preserve">   ___%</w:t>
      </w:r>
    </w:p>
    <w:p w14:paraId="22DEDC7E" w14:textId="77777777" w:rsidR="005C5FF2" w:rsidRDefault="005C5FF2">
      <w:pPr>
        <w:pStyle w:val="BodyText"/>
        <w:spacing w:before="2"/>
        <w:rPr>
          <w:b/>
          <w:sz w:val="16"/>
        </w:rPr>
      </w:pPr>
    </w:p>
    <w:p w14:paraId="5ABD837F" w14:textId="77777777" w:rsidR="005C5FF2" w:rsidRDefault="00B8226C" w:rsidP="00BB2E09">
      <w:pPr>
        <w:ind w:left="159" w:right="-539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36A820B" w14:textId="77777777" w:rsidR="005C5FF2" w:rsidRDefault="00B8226C">
      <w:pPr>
        <w:pStyle w:val="BodyText"/>
        <w:spacing w:before="101" w:line="256" w:lineRule="auto"/>
        <w:ind w:left="107" w:right="38"/>
      </w:pPr>
      <w:r>
        <w:rPr>
          <w:lang w:val="gu"/>
        </w:rPr>
        <w:br w:type="column"/>
      </w:r>
      <w:r>
        <w:rPr>
          <w:lang w:val="gu"/>
        </w:rPr>
        <w:t xml:space="preserve">M.C2.1: </w:t>
      </w:r>
      <w:r>
        <w:rPr>
          <w:rFonts w:cs="Shruti"/>
          <w:cs/>
          <w:lang w:val="gu" w:bidi="gu"/>
        </w:rPr>
        <w:t>દ્વ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્રિ</w:t>
      </w:r>
      <w:r>
        <w:rPr>
          <w:lang w:val="gu"/>
        </w:rPr>
        <w:t>-</w:t>
      </w:r>
      <w:r>
        <w:rPr>
          <w:rFonts w:cs="Shruti"/>
          <w:cs/>
          <w:lang w:val="gu" w:bidi="gu"/>
        </w:rPr>
        <w:t>પરિમાણીય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કારો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ભૌમિતિ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ુણધર્મો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180BB0D9" w14:textId="77777777" w:rsidR="005C5FF2" w:rsidRDefault="00B8226C">
      <w:pPr>
        <w:rPr>
          <w:sz w:val="18"/>
        </w:rPr>
      </w:pPr>
      <w:r>
        <w:br w:type="column"/>
      </w:r>
    </w:p>
    <w:p w14:paraId="138C27F0" w14:textId="77777777" w:rsidR="005C5FF2" w:rsidRDefault="005C5FF2">
      <w:pPr>
        <w:pStyle w:val="BodyText"/>
        <w:rPr>
          <w:sz w:val="18"/>
        </w:rPr>
      </w:pPr>
    </w:p>
    <w:p w14:paraId="02E4D106" w14:textId="77777777" w:rsidR="005C5FF2" w:rsidRDefault="005C5FF2">
      <w:pPr>
        <w:pStyle w:val="BodyText"/>
        <w:spacing w:before="7"/>
        <w:rPr>
          <w:sz w:val="21"/>
        </w:rPr>
      </w:pPr>
    </w:p>
    <w:p w14:paraId="1F337473" w14:textId="77777777" w:rsidR="005C5FF2" w:rsidRDefault="00000000">
      <w:pPr>
        <w:ind w:left="107"/>
        <w:rPr>
          <w:b/>
          <w:sz w:val="15"/>
        </w:rPr>
      </w:pPr>
      <w:r>
        <w:pict w14:anchorId="3C1E0FBB">
          <v:group id="docshapegroup24" o:spid="_x0000_s2077" style="position:absolute;left:0;text-align:left;margin-left:446pt;margin-top:-12.4pt;width:1.65pt;height:42.05pt;z-index:251660288;mso-position-horizontal-relative:page" coordorigin="8920,-248" coordsize="33,841">
            <v:shape id="docshape25" o:spid="_x0000_s2078" style="position:absolute;left:8936;top:-76;width:2;height:358" coordorigin="8936,-76" coordsize="0,358" path="m8936,-76r,358l8936,-76xe" fillcolor="#283b8c" stroked="f">
              <v:path arrowok="t"/>
            </v:shape>
            <v:shape id="docshape26" o:spid="_x0000_s2079" style="position:absolute;left:8936;top:-76;width:2;height:358" coordorigin="8936,-76" coordsize="0,358" path="m8936,282r,-358l8936,282xe" filled="f" strokeweight=".54pt">
              <v:path arrowok="t"/>
            </v:shape>
            <v:line id="_x0000_s2080" style="position:absolute" from="8936,576" to="8936,-232" strokeweight="1.62pt"/>
            <v:shape id="docshape27" o:spid="_x0000_s2081" style="position:absolute;left:8919;top:-249;width:33;height:841" coordorigin="8920,-248" coordsize="33,841" o:spt="100" adj="0,,0" path="m8952,576r-5,-11l8936,560r-11,5l8920,576r5,12l8936,593r11,-5l8952,576xm8952,-232r-5,-12l8936,-248r-11,4l8920,-232r5,11l8936,-216r11,-5l8952,-232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F23E6E">
        <w:rPr>
          <w:b/>
          <w:w w:val="105"/>
          <w:sz w:val="15"/>
          <w:lang w:val="gu"/>
        </w:rPr>
        <w:t>__%</w:t>
      </w:r>
    </w:p>
    <w:p w14:paraId="14072C22" w14:textId="77777777" w:rsidR="005C5FF2" w:rsidRDefault="005C5FF2">
      <w:pPr>
        <w:pStyle w:val="BodyText"/>
        <w:spacing w:before="2"/>
        <w:rPr>
          <w:b/>
          <w:sz w:val="16"/>
        </w:rPr>
      </w:pPr>
    </w:p>
    <w:p w14:paraId="7234E259" w14:textId="77777777" w:rsidR="005C5FF2" w:rsidRDefault="00B8226C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71DC73E7" w14:textId="77777777" w:rsidR="005C5FF2" w:rsidRDefault="005C5FF2">
      <w:pPr>
        <w:rPr>
          <w:sz w:val="14"/>
        </w:rPr>
        <w:sectPr w:rsidR="005C5FF2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1898" w:space="672"/>
            <w:col w:w="1588" w:space="1381"/>
            <w:col w:w="2337" w:space="233"/>
            <w:col w:w="2651"/>
          </w:cols>
        </w:sectPr>
      </w:pPr>
    </w:p>
    <w:p w14:paraId="3157639F" w14:textId="77777777" w:rsidR="005C5FF2" w:rsidRDefault="00B8226C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6704" behindDoc="0" locked="0" layoutInCell="1" allowOverlap="1" wp14:anchorId="684E4343" wp14:editId="1D774260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95AA99" w14:textId="77777777" w:rsidR="005C5FF2" w:rsidRDefault="00B8226C" w:rsidP="00646136">
      <w:pPr>
        <w:pStyle w:val="BodyText"/>
        <w:spacing w:before="217"/>
        <w:ind w:left="8640" w:firstLine="720"/>
      </w:pP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08BE6F46" w14:textId="77777777" w:rsidR="005C5FF2" w:rsidRDefault="00B8226C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0CBF930C" w14:textId="77777777" w:rsidR="005C5FF2" w:rsidRDefault="00000000">
      <w:pPr>
        <w:spacing w:before="44"/>
        <w:ind w:left="107" w:firstLine="43"/>
        <w:rPr>
          <w:sz w:val="12"/>
        </w:rPr>
      </w:pPr>
      <w:r>
        <w:pict w14:anchorId="033A18F9">
          <v:shape id="docshape28" o:spid="_x0000_s2082" type="#_x0000_t202" style="position:absolute;left:0;text-align:left;margin-left:42.4pt;margin-top:3.15pt;width:2.2pt;height:10.4pt;z-index:-251645952;mso-position-horizontal-relative:page" filled="f" stroked="f">
            <v:textbox inset="0,0,0,0">
              <w:txbxContent>
                <w:p w14:paraId="3E606783" w14:textId="77777777" w:rsidR="005C5FF2" w:rsidRDefault="00B8226C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3505F3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ઓફ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કેન્સાસ</w:t>
      </w:r>
      <w:r w:rsidR="003505F3">
        <w:rPr>
          <w:sz w:val="12"/>
          <w:lang w:val="gu"/>
        </w:rPr>
        <w:t xml:space="preserve">. </w:t>
      </w:r>
      <w:r w:rsidR="003505F3">
        <w:rPr>
          <w:rFonts w:cs="Shruti"/>
          <w:sz w:val="12"/>
          <w:szCs w:val="12"/>
          <w:cs/>
          <w:lang w:val="gu" w:bidi="gu"/>
        </w:rPr>
        <w:t>સર્વહક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સ્વાધીન</w:t>
      </w:r>
      <w:r w:rsidR="003505F3">
        <w:rPr>
          <w:sz w:val="12"/>
          <w:lang w:val="gu"/>
        </w:rPr>
        <w:t xml:space="preserve">. </w:t>
      </w:r>
      <w:r w:rsidR="003505F3">
        <w:rPr>
          <w:rFonts w:cs="Shruti"/>
          <w:sz w:val="12"/>
          <w:szCs w:val="12"/>
          <w:cs/>
          <w:lang w:val="gu" w:bidi="gu"/>
        </w:rPr>
        <w:t>માત્ર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શૈક્ષણિક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હેતુઓ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માટે</w:t>
      </w:r>
      <w:r w:rsidR="003505F3">
        <w:rPr>
          <w:sz w:val="12"/>
          <w:lang w:val="gu"/>
        </w:rPr>
        <w:t xml:space="preserve">. </w:t>
      </w:r>
      <w:r w:rsidR="003505F3">
        <w:rPr>
          <w:rFonts w:cs="Shruti"/>
          <w:sz w:val="12"/>
          <w:szCs w:val="12"/>
          <w:cs/>
          <w:lang w:val="gu" w:bidi="gu"/>
        </w:rPr>
        <w:t>પરવાનગી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વિના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વાણિજ્યિક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અથવા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અન્ય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હેતુઓ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માટે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ઉપયોગ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કરી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શકાશે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નહીં</w:t>
      </w:r>
      <w:r w:rsidR="003505F3">
        <w:rPr>
          <w:sz w:val="12"/>
          <w:lang w:val="gu"/>
        </w:rPr>
        <w:t xml:space="preserve">. “Dynamic Learning Maps” </w:t>
      </w:r>
      <w:r w:rsidR="003505F3">
        <w:rPr>
          <w:rFonts w:cs="Shruti"/>
          <w:sz w:val="12"/>
          <w:szCs w:val="12"/>
          <w:cs/>
          <w:lang w:val="gu" w:bidi="gu"/>
        </w:rPr>
        <w:t>એ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ઓફ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કેન્સાસનો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ટ્રેડમાર્ક</w:t>
      </w:r>
      <w:r w:rsidR="003505F3">
        <w:rPr>
          <w:sz w:val="12"/>
          <w:lang w:val="gu"/>
        </w:rPr>
        <w:t xml:space="preserve"> </w:t>
      </w:r>
      <w:r w:rsidR="003505F3">
        <w:rPr>
          <w:rFonts w:cs="Shruti"/>
          <w:sz w:val="12"/>
          <w:szCs w:val="12"/>
          <w:cs/>
          <w:lang w:val="gu" w:bidi="gu"/>
        </w:rPr>
        <w:t>છે</w:t>
      </w:r>
      <w:r w:rsidR="003505F3">
        <w:rPr>
          <w:sz w:val="12"/>
          <w:lang w:val="gu"/>
        </w:rPr>
        <w:t>.</w:t>
      </w:r>
    </w:p>
    <w:p w14:paraId="2C78DE55" w14:textId="77777777" w:rsidR="005C5FF2" w:rsidRDefault="005C5FF2">
      <w:pPr>
        <w:rPr>
          <w:sz w:val="12"/>
        </w:rPr>
        <w:sectPr w:rsidR="005C5FF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33F63018" w14:textId="77777777" w:rsidR="005C5FF2" w:rsidRDefault="005C5FF2">
      <w:pPr>
        <w:pStyle w:val="BodyText"/>
        <w:rPr>
          <w:sz w:val="3"/>
        </w:rPr>
      </w:pPr>
    </w:p>
    <w:p w14:paraId="069FD650" w14:textId="77777777" w:rsidR="005C5FF2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3B4566F8">
          <v:group id="docshapegroup29" o:spid="_x0000_s2083" style="width:527.25pt;height:1.5pt;mso-position-horizontal-relative:char;mso-position-vertical-relative:line" coordsize="10545,30">
            <v:rect id="docshape30" o:spid="_x0000_s2084" style="position:absolute;width:10545;height:30" fillcolor="black" stroked="f"/>
            <w10:anchorlock/>
          </v:group>
        </w:pict>
      </w:r>
    </w:p>
    <w:p w14:paraId="3CED5EC4" w14:textId="77777777" w:rsidR="005C5FF2" w:rsidRDefault="00B8226C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79596106" w14:textId="77777777" w:rsidR="005C5FF2" w:rsidRDefault="005C5FF2">
      <w:pPr>
        <w:pStyle w:val="BodyText"/>
        <w:rPr>
          <w:b/>
          <w:sz w:val="20"/>
        </w:rPr>
      </w:pPr>
    </w:p>
    <w:p w14:paraId="74EC2733" w14:textId="77777777" w:rsidR="005C5FF2" w:rsidRDefault="005C5FF2">
      <w:pPr>
        <w:pStyle w:val="BodyText"/>
        <w:rPr>
          <w:b/>
          <w:sz w:val="20"/>
        </w:rPr>
      </w:pPr>
    </w:p>
    <w:p w14:paraId="22A8D1D4" w14:textId="77777777" w:rsidR="005C5FF2" w:rsidRDefault="005C5FF2">
      <w:pPr>
        <w:rPr>
          <w:sz w:val="20"/>
        </w:rPr>
        <w:sectPr w:rsidR="005C5FF2">
          <w:pgSz w:w="12240" w:h="15840"/>
          <w:pgMar w:top="2980" w:right="740" w:bottom="280" w:left="740" w:header="1209" w:footer="0" w:gutter="0"/>
          <w:cols w:space="720"/>
        </w:sectPr>
      </w:pPr>
    </w:p>
    <w:p w14:paraId="4186870F" w14:textId="77777777" w:rsidR="005C5FF2" w:rsidRDefault="005C5FF2">
      <w:pPr>
        <w:pStyle w:val="BodyText"/>
        <w:rPr>
          <w:b/>
          <w:sz w:val="36"/>
        </w:rPr>
      </w:pPr>
    </w:p>
    <w:p w14:paraId="60F82A81" w14:textId="77777777" w:rsidR="005C5FF2" w:rsidRDefault="00B8226C">
      <w:pPr>
        <w:pStyle w:val="BodyText"/>
        <w:spacing w:line="256" w:lineRule="auto"/>
        <w:ind w:left="107" w:right="34"/>
      </w:pPr>
      <w:r>
        <w:rPr>
          <w:lang w:val="gu"/>
        </w:rPr>
        <w:t xml:space="preserve">M.C3.2: </w:t>
      </w:r>
      <w:r>
        <w:rPr>
          <w:rFonts w:cs="Shruti"/>
          <w:cs/>
          <w:lang w:val="gu" w:bidi="gu"/>
        </w:rPr>
        <w:t>ડેટ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ડિસ્પ્લે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જૂઆ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ર્થઘટ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2B8391D2" w14:textId="77777777" w:rsidR="005C5FF2" w:rsidRDefault="00B8226C">
      <w:pPr>
        <w:rPr>
          <w:sz w:val="18"/>
        </w:rPr>
      </w:pPr>
      <w:r>
        <w:br w:type="column"/>
      </w:r>
    </w:p>
    <w:p w14:paraId="717E01E6" w14:textId="77777777" w:rsidR="005C5FF2" w:rsidRDefault="005C5FF2">
      <w:pPr>
        <w:pStyle w:val="BodyText"/>
        <w:rPr>
          <w:sz w:val="18"/>
        </w:rPr>
      </w:pPr>
    </w:p>
    <w:p w14:paraId="0A1BC1E1" w14:textId="77777777" w:rsidR="005C5FF2" w:rsidRDefault="00000000">
      <w:pPr>
        <w:spacing w:before="154"/>
        <w:ind w:left="107"/>
        <w:rPr>
          <w:b/>
          <w:sz w:val="15"/>
        </w:rPr>
      </w:pPr>
      <w:r>
        <w:pict w14:anchorId="708BFBAD">
          <v:group id="docshapegroup31" o:spid="_x0000_s2085" style="position:absolute;left:0;text-align:left;margin-left:169.05pt;margin-top:-4.7pt;width:1.65pt;height:42.05pt;z-index:251662336;mso-position-horizontal-relative:page" coordorigin="3381,-94" coordsize="33,841">
            <v:shape id="docshape32" o:spid="_x0000_s2086" style="position:absolute;left:3397;top:78;width:2;height:358" coordorigin="3397,78" coordsize="0,358" path="m3397,78r,358l3397,78xe" fillcolor="#283b8c" stroked="f">
              <v:path arrowok="t"/>
            </v:shape>
            <v:shape id="docshape33" o:spid="_x0000_s2087" style="position:absolute;left:3397;top:78;width:2;height:358" coordorigin="3397,78" coordsize="0,358" path="m3397,436r,-358l3397,436xe" filled="f" strokeweight=".54pt">
              <v:path arrowok="t"/>
            </v:shape>
            <v:line id="_x0000_s2088" style="position:absolute" from="3397,730" to="3397,-78" strokeweight="1.62pt"/>
            <v:shape id="docshape34" o:spid="_x0000_s2089" style="position:absolute;left:3381;top:-95;width:33;height:841" coordorigin="3381,-94" coordsize="33,841" o:spt="100" adj="0,,0" path="m3413,730r-4,-11l3397,714r-11,5l3381,730r5,12l3397,747r12,-5l3413,730xm3413,-78r-4,-12l3397,-94r-11,4l3381,-78r5,11l3397,-62r12,-5l3413,-78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3505F3">
        <w:rPr>
          <w:b/>
          <w:w w:val="105"/>
          <w:sz w:val="15"/>
          <w:lang w:val="gu"/>
        </w:rPr>
        <w:t>___%</w:t>
      </w:r>
    </w:p>
    <w:p w14:paraId="65E988D0" w14:textId="77777777" w:rsidR="005C5FF2" w:rsidRDefault="005C5FF2">
      <w:pPr>
        <w:pStyle w:val="BodyText"/>
        <w:spacing w:before="2"/>
        <w:rPr>
          <w:b/>
          <w:sz w:val="16"/>
        </w:rPr>
      </w:pPr>
    </w:p>
    <w:p w14:paraId="4B32769E" w14:textId="77777777" w:rsidR="005C5FF2" w:rsidRDefault="00B8226C" w:rsidP="00BB2E09">
      <w:pPr>
        <w:ind w:left="159" w:right="-617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69FD6A2E" w14:textId="77777777" w:rsidR="005C5FF2" w:rsidRDefault="00B8226C">
      <w:pPr>
        <w:spacing w:before="2"/>
        <w:rPr>
          <w:i/>
          <w:sz w:val="24"/>
        </w:rPr>
      </w:pPr>
      <w:r>
        <w:br w:type="column"/>
      </w:r>
    </w:p>
    <w:p w14:paraId="39DF5E4C" w14:textId="77777777" w:rsidR="005C5FF2" w:rsidRDefault="00B8226C">
      <w:pPr>
        <w:pStyle w:val="BodyText"/>
        <w:spacing w:line="256" w:lineRule="auto"/>
        <w:ind w:left="107" w:right="20"/>
      </w:pPr>
      <w:r>
        <w:rPr>
          <w:lang w:val="gu"/>
        </w:rPr>
        <w:t xml:space="preserve">M.C4.2: </w:t>
      </w:r>
      <w:r>
        <w:rPr>
          <w:rFonts w:cs="Shruti"/>
          <w:cs/>
          <w:lang w:val="gu" w:bidi="gu"/>
        </w:rPr>
        <w:t>પેટર્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્યાત્મ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ચારસરણ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</w:p>
    <w:p w14:paraId="49315F8D" w14:textId="77777777" w:rsidR="005C5FF2" w:rsidRDefault="00B8226C">
      <w:pPr>
        <w:rPr>
          <w:sz w:val="18"/>
        </w:rPr>
      </w:pPr>
      <w:r>
        <w:br w:type="column"/>
      </w:r>
    </w:p>
    <w:p w14:paraId="062B8B2E" w14:textId="77777777" w:rsidR="005C5FF2" w:rsidRDefault="005C5FF2">
      <w:pPr>
        <w:pStyle w:val="BodyText"/>
        <w:rPr>
          <w:sz w:val="18"/>
        </w:rPr>
      </w:pPr>
    </w:p>
    <w:p w14:paraId="4F8706DA" w14:textId="77777777" w:rsidR="005C5FF2" w:rsidRDefault="00000000">
      <w:pPr>
        <w:spacing w:before="154"/>
        <w:ind w:left="107"/>
        <w:rPr>
          <w:b/>
          <w:sz w:val="15"/>
        </w:rPr>
      </w:pPr>
      <w:r>
        <w:pict w14:anchorId="454315E8">
          <v:group id="docshapegroup35" o:spid="_x0000_s2090" style="position:absolute;left:0;text-align:left;margin-left:446pt;margin-top:-4.7pt;width:1.65pt;height:42.05pt;z-index:251663360;mso-position-horizontal-relative:page" coordorigin="8920,-94" coordsize="33,841">
            <v:shape id="docshape36" o:spid="_x0000_s2091" style="position:absolute;left:8936;top:78;width:2;height:358" coordorigin="8936,78" coordsize="0,358" path="m8936,78r,358l8936,78xe" fillcolor="#283b8c" stroked="f">
              <v:path arrowok="t"/>
            </v:shape>
            <v:shape id="docshape37" o:spid="_x0000_s2092" style="position:absolute;left:8936;top:78;width:2;height:358" coordorigin="8936,78" coordsize="0,358" path="m8936,436r,-358l8936,436xe" filled="f" strokeweight=".54pt">
              <v:path arrowok="t"/>
            </v:shape>
            <v:line id="_x0000_s2093" style="position:absolute" from="8936,730" to="8936,-78" strokeweight="1.62pt"/>
            <v:shape id="docshape38" o:spid="_x0000_s2094" style="position:absolute;left:8919;top:-95;width:33;height:841" coordorigin="8920,-94" coordsize="33,841" o:spt="100" adj="0,,0" path="m8952,730r-5,-11l8936,714r-11,5l8920,730r5,12l8936,747r11,-5l8952,730xm8952,-78r-5,-12l8936,-94r-11,4l8920,-78r5,11l8936,-62r11,-5l8952,-78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3505F3">
        <w:rPr>
          <w:b/>
          <w:w w:val="105"/>
          <w:sz w:val="15"/>
          <w:lang w:val="gu"/>
        </w:rPr>
        <w:t>___%</w:t>
      </w:r>
    </w:p>
    <w:p w14:paraId="0A1EBA4E" w14:textId="77777777" w:rsidR="005C5FF2" w:rsidRDefault="005C5FF2">
      <w:pPr>
        <w:pStyle w:val="BodyText"/>
        <w:spacing w:before="2"/>
        <w:rPr>
          <w:b/>
          <w:sz w:val="16"/>
        </w:rPr>
      </w:pPr>
    </w:p>
    <w:p w14:paraId="57DE0565" w14:textId="77777777" w:rsidR="005C5FF2" w:rsidRDefault="00B8226C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7B81E355" w14:textId="77777777" w:rsidR="005C5FF2" w:rsidRDefault="005C5FF2">
      <w:pPr>
        <w:rPr>
          <w:sz w:val="14"/>
        </w:rPr>
        <w:sectPr w:rsidR="005C5FF2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417" w:space="153"/>
            <w:col w:w="1510" w:space="1458"/>
            <w:col w:w="2116" w:space="455"/>
            <w:col w:w="2651"/>
          </w:cols>
        </w:sectPr>
      </w:pPr>
    </w:p>
    <w:p w14:paraId="40FB2672" w14:textId="77777777" w:rsidR="001D38AC" w:rsidRDefault="001D38AC">
      <w:pPr>
        <w:pStyle w:val="BodyText"/>
        <w:spacing w:before="11"/>
        <w:rPr>
          <w:i/>
          <w:sz w:val="21"/>
        </w:rPr>
      </w:pPr>
    </w:p>
    <w:p w14:paraId="7DFEB2E9" w14:textId="77777777" w:rsidR="001D38AC" w:rsidRDefault="001D38AC">
      <w:pPr>
        <w:pStyle w:val="BodyText"/>
        <w:spacing w:before="11"/>
        <w:rPr>
          <w:i/>
          <w:sz w:val="21"/>
        </w:rPr>
      </w:pPr>
    </w:p>
    <w:p w14:paraId="2F228A22" w14:textId="77777777" w:rsidR="005C5FF2" w:rsidRPr="001D38AC" w:rsidRDefault="00B8226C">
      <w:pPr>
        <w:pStyle w:val="BodyText"/>
        <w:spacing w:before="11"/>
        <w:rPr>
          <w:iCs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776" behindDoc="0" locked="0" layoutInCell="1" allowOverlap="1" wp14:anchorId="39AC3B13" wp14:editId="1F6320EB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D38AC">
        <w:rPr>
          <w:iCs/>
          <w:lang w:val="gu"/>
        </w:rPr>
        <w:t xml:space="preserve">    +</w:t>
      </w:r>
      <w:r w:rsidR="001D38AC">
        <w:rPr>
          <w:rFonts w:cs="Shruti"/>
          <w:iCs/>
          <w:cs/>
          <w:lang w:val="gu" w:bidi="gu"/>
        </w:rPr>
        <w:t>આ</w:t>
      </w:r>
      <w:r w:rsidR="001D38AC">
        <w:rPr>
          <w:iCs/>
          <w:lang w:val="gu"/>
        </w:rPr>
        <w:t xml:space="preserve"> </w:t>
      </w:r>
      <w:r w:rsidR="001D38AC">
        <w:rPr>
          <w:rFonts w:cs="Shruti"/>
          <w:iCs/>
          <w:cs/>
          <w:lang w:val="gu" w:bidi="gu"/>
        </w:rPr>
        <w:t>વિસ્તારમાં</w:t>
      </w:r>
      <w:r w:rsidR="001D38AC">
        <w:rPr>
          <w:iCs/>
          <w:lang w:val="gu"/>
        </w:rPr>
        <w:t xml:space="preserve"> </w:t>
      </w:r>
      <w:r w:rsidR="001D38AC">
        <w:rPr>
          <w:rFonts w:cs="Shruti"/>
          <w:iCs/>
          <w:cs/>
          <w:lang w:val="gu" w:bidi="gu"/>
        </w:rPr>
        <w:t>કોઈ</w:t>
      </w:r>
      <w:r w:rsidR="001D38AC">
        <w:rPr>
          <w:iCs/>
          <w:lang w:val="gu"/>
        </w:rPr>
        <w:t xml:space="preserve"> </w:t>
      </w:r>
      <w:r w:rsidR="001D38AC">
        <w:rPr>
          <w:rFonts w:cs="Shruti"/>
          <w:iCs/>
          <w:cs/>
          <w:lang w:val="gu" w:bidi="gu"/>
        </w:rPr>
        <w:t>તત્વોનું</w:t>
      </w:r>
      <w:r w:rsidR="001D38AC">
        <w:rPr>
          <w:iCs/>
          <w:lang w:val="gu"/>
        </w:rPr>
        <w:t xml:space="preserve"> </w:t>
      </w:r>
      <w:r w:rsidR="001D38AC">
        <w:rPr>
          <w:rFonts w:cs="Shruti"/>
          <w:iCs/>
          <w:cs/>
          <w:lang w:val="gu" w:bidi="gu"/>
        </w:rPr>
        <w:t>મૂલ્યાંકન</w:t>
      </w:r>
      <w:r w:rsidR="001D38AC">
        <w:rPr>
          <w:iCs/>
          <w:lang w:val="gu"/>
        </w:rPr>
        <w:t xml:space="preserve"> </w:t>
      </w:r>
      <w:r w:rsidR="001D38AC">
        <w:rPr>
          <w:rFonts w:cs="Shruti"/>
          <w:iCs/>
          <w:cs/>
          <w:lang w:val="gu" w:bidi="gu"/>
        </w:rPr>
        <w:t>કરવામાં</w:t>
      </w:r>
      <w:r w:rsidR="001D38AC">
        <w:rPr>
          <w:iCs/>
          <w:lang w:val="gu"/>
        </w:rPr>
        <w:t xml:space="preserve"> </w:t>
      </w:r>
      <w:r w:rsidR="001D38AC">
        <w:rPr>
          <w:rFonts w:cs="Shruti"/>
          <w:iCs/>
          <w:cs/>
          <w:lang w:val="gu" w:bidi="gu"/>
        </w:rPr>
        <w:t>આવ્યું</w:t>
      </w:r>
      <w:r w:rsidR="001D38AC">
        <w:rPr>
          <w:iCs/>
          <w:lang w:val="gu"/>
        </w:rPr>
        <w:t xml:space="preserve"> </w:t>
      </w:r>
      <w:r w:rsidR="001D38AC">
        <w:rPr>
          <w:rFonts w:cs="Shruti"/>
          <w:iCs/>
          <w:cs/>
          <w:lang w:val="gu" w:bidi="gu"/>
        </w:rPr>
        <w:t>નથી</w:t>
      </w:r>
      <w:r w:rsidR="001D38AC">
        <w:rPr>
          <w:iCs/>
          <w:lang w:val="gu"/>
        </w:rPr>
        <w:t>.</w:t>
      </w:r>
    </w:p>
    <w:p w14:paraId="5B1A0CFF" w14:textId="77777777" w:rsidR="005C5FF2" w:rsidRDefault="00000000">
      <w:pPr>
        <w:pStyle w:val="BodyText"/>
        <w:spacing w:line="20" w:lineRule="exact"/>
        <w:ind w:left="103"/>
        <w:rPr>
          <w:sz w:val="2"/>
        </w:rPr>
      </w:pPr>
      <w:r>
        <w:rPr>
          <w:sz w:val="2"/>
        </w:rPr>
      </w:r>
      <w:r>
        <w:rPr>
          <w:sz w:val="2"/>
        </w:rPr>
        <w:pict w14:anchorId="504EC441">
          <v:group id="docshapegroup39" o:spid="_x0000_s2095" style="width:515.8pt;height:.4pt;mso-position-horizontal-relative:char;mso-position-vertical-relative:line" coordsize="10316,8">
            <v:shape id="docshape40" o:spid="_x0000_s2096" style="position:absolute;top:3;width:10316;height:2" coordorigin=",4" coordsize="10316,0" o:spt="100" adj="0,,0" path="m,4r10316,m,4r10316,e" filled="f" strokeweight=".4pt">
              <v:stroke joinstyle="round"/>
              <v:formulas/>
              <v:path arrowok="t" o:connecttype="segments"/>
            </v:shape>
            <w10:anchorlock/>
          </v:group>
        </w:pict>
      </w:r>
    </w:p>
    <w:p w14:paraId="117179E4" w14:textId="657B3FE3" w:rsidR="005C5FF2" w:rsidRDefault="00B8226C">
      <w:pPr>
        <w:pStyle w:val="BodyText"/>
        <w:spacing w:before="121" w:line="256" w:lineRule="auto"/>
        <w:ind w:left="107" w:right="95"/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8C0BA1">
        <w:rPr>
          <w:rFonts w:cs="Shruti"/>
          <w:lang w:val="gu" w:bidi="gu"/>
        </w:rPr>
        <w:t>[</w:t>
      </w:r>
      <w:r w:rsidR="008C0BA1">
        <w:rPr>
          <w:rFonts w:cs="Shruti"/>
          <w:cs/>
          <w:lang w:val="gu" w:bidi="gu-IN"/>
        </w:rPr>
        <w:t>વિદ્યાર્થીનું નામ]</w:t>
      </w:r>
      <w:r w:rsidR="008C0BA1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495DDED8" w14:textId="77777777" w:rsidR="005C5FF2" w:rsidRDefault="005C5FF2">
      <w:pPr>
        <w:pStyle w:val="BodyText"/>
        <w:rPr>
          <w:sz w:val="26"/>
        </w:rPr>
      </w:pPr>
    </w:p>
    <w:p w14:paraId="313AD518" w14:textId="77777777" w:rsidR="005C5FF2" w:rsidRDefault="005C5FF2">
      <w:pPr>
        <w:pStyle w:val="BodyText"/>
        <w:rPr>
          <w:sz w:val="26"/>
        </w:rPr>
      </w:pPr>
    </w:p>
    <w:p w14:paraId="390DBE47" w14:textId="77777777" w:rsidR="005C5FF2" w:rsidRDefault="005C5FF2">
      <w:pPr>
        <w:pStyle w:val="BodyText"/>
        <w:rPr>
          <w:sz w:val="26"/>
        </w:rPr>
      </w:pPr>
    </w:p>
    <w:p w14:paraId="5F498B59" w14:textId="77777777" w:rsidR="005C5FF2" w:rsidRDefault="005C5FF2">
      <w:pPr>
        <w:pStyle w:val="BodyText"/>
        <w:rPr>
          <w:sz w:val="26"/>
        </w:rPr>
      </w:pPr>
    </w:p>
    <w:p w14:paraId="2373C234" w14:textId="77777777" w:rsidR="005C5FF2" w:rsidRDefault="005C5FF2">
      <w:pPr>
        <w:pStyle w:val="BodyText"/>
        <w:rPr>
          <w:sz w:val="26"/>
        </w:rPr>
      </w:pPr>
    </w:p>
    <w:p w14:paraId="2AEE1BCF" w14:textId="77777777" w:rsidR="005C5FF2" w:rsidRDefault="005C5FF2">
      <w:pPr>
        <w:pStyle w:val="BodyText"/>
        <w:rPr>
          <w:sz w:val="26"/>
        </w:rPr>
      </w:pPr>
    </w:p>
    <w:p w14:paraId="0BADA2A7" w14:textId="77777777" w:rsidR="005C5FF2" w:rsidRDefault="005C5FF2">
      <w:pPr>
        <w:pStyle w:val="BodyText"/>
        <w:rPr>
          <w:sz w:val="26"/>
        </w:rPr>
      </w:pPr>
    </w:p>
    <w:p w14:paraId="1F459AF7" w14:textId="77777777" w:rsidR="005C5FF2" w:rsidRDefault="005C5FF2">
      <w:pPr>
        <w:pStyle w:val="BodyText"/>
        <w:rPr>
          <w:sz w:val="26"/>
        </w:rPr>
      </w:pPr>
    </w:p>
    <w:p w14:paraId="4C56B558" w14:textId="77777777" w:rsidR="005C5FF2" w:rsidRDefault="005C5FF2">
      <w:pPr>
        <w:pStyle w:val="BodyText"/>
        <w:rPr>
          <w:sz w:val="26"/>
        </w:rPr>
      </w:pPr>
    </w:p>
    <w:p w14:paraId="3577D2FA" w14:textId="77777777" w:rsidR="005C5FF2" w:rsidRDefault="005C5FF2">
      <w:pPr>
        <w:pStyle w:val="BodyText"/>
        <w:rPr>
          <w:sz w:val="26"/>
        </w:rPr>
      </w:pPr>
    </w:p>
    <w:p w14:paraId="50E58AC6" w14:textId="77777777" w:rsidR="005C5FF2" w:rsidRDefault="005C5FF2">
      <w:pPr>
        <w:pStyle w:val="BodyText"/>
        <w:rPr>
          <w:sz w:val="26"/>
        </w:rPr>
      </w:pPr>
    </w:p>
    <w:p w14:paraId="1109B27D" w14:textId="77777777" w:rsidR="005C5FF2" w:rsidRDefault="005C5FF2">
      <w:pPr>
        <w:pStyle w:val="BodyText"/>
        <w:rPr>
          <w:sz w:val="26"/>
        </w:rPr>
      </w:pPr>
    </w:p>
    <w:p w14:paraId="3C110FBF" w14:textId="77777777" w:rsidR="005C5FF2" w:rsidRDefault="005C5FF2">
      <w:pPr>
        <w:pStyle w:val="BodyText"/>
        <w:rPr>
          <w:sz w:val="26"/>
        </w:rPr>
      </w:pPr>
    </w:p>
    <w:p w14:paraId="7595DDE9" w14:textId="77777777" w:rsidR="005C5FF2" w:rsidRDefault="005C5FF2">
      <w:pPr>
        <w:pStyle w:val="BodyText"/>
        <w:rPr>
          <w:sz w:val="26"/>
        </w:rPr>
      </w:pPr>
    </w:p>
    <w:p w14:paraId="116F3772" w14:textId="77777777" w:rsidR="005C5FF2" w:rsidRDefault="005C5FF2">
      <w:pPr>
        <w:pStyle w:val="BodyText"/>
        <w:rPr>
          <w:sz w:val="26"/>
        </w:rPr>
      </w:pPr>
    </w:p>
    <w:p w14:paraId="72AED75E" w14:textId="77777777" w:rsidR="005C5FF2" w:rsidRDefault="005C5FF2">
      <w:pPr>
        <w:pStyle w:val="BodyText"/>
        <w:rPr>
          <w:sz w:val="26"/>
        </w:rPr>
      </w:pPr>
    </w:p>
    <w:p w14:paraId="388931E0" w14:textId="77777777" w:rsidR="005C5FF2" w:rsidRDefault="005C5FF2">
      <w:pPr>
        <w:pStyle w:val="BodyText"/>
        <w:rPr>
          <w:sz w:val="26"/>
        </w:rPr>
      </w:pPr>
    </w:p>
    <w:p w14:paraId="024B3A9E" w14:textId="77777777" w:rsidR="005C5FF2" w:rsidRDefault="005C5FF2">
      <w:pPr>
        <w:pStyle w:val="BodyText"/>
        <w:rPr>
          <w:sz w:val="26"/>
        </w:rPr>
      </w:pPr>
    </w:p>
    <w:p w14:paraId="1B146384" w14:textId="77777777" w:rsidR="005C5FF2" w:rsidRDefault="005C5FF2">
      <w:pPr>
        <w:pStyle w:val="BodyText"/>
        <w:rPr>
          <w:sz w:val="26"/>
        </w:rPr>
      </w:pPr>
    </w:p>
    <w:p w14:paraId="783A878F" w14:textId="77777777" w:rsidR="005C5FF2" w:rsidRDefault="005C5FF2">
      <w:pPr>
        <w:pStyle w:val="BodyText"/>
        <w:rPr>
          <w:sz w:val="26"/>
        </w:rPr>
      </w:pPr>
    </w:p>
    <w:p w14:paraId="786F6A2A" w14:textId="77777777" w:rsidR="005C5FF2" w:rsidRDefault="005C5FF2">
      <w:pPr>
        <w:pStyle w:val="BodyText"/>
        <w:rPr>
          <w:sz w:val="26"/>
        </w:rPr>
      </w:pPr>
    </w:p>
    <w:p w14:paraId="6548B8C7" w14:textId="77777777" w:rsidR="005C5FF2" w:rsidRDefault="005C5FF2">
      <w:pPr>
        <w:pStyle w:val="BodyText"/>
        <w:rPr>
          <w:sz w:val="26"/>
        </w:rPr>
      </w:pPr>
    </w:p>
    <w:p w14:paraId="31E59D4F" w14:textId="77777777" w:rsidR="005C5FF2" w:rsidRDefault="005C5FF2">
      <w:pPr>
        <w:pStyle w:val="BodyText"/>
        <w:rPr>
          <w:sz w:val="26"/>
        </w:rPr>
      </w:pPr>
    </w:p>
    <w:p w14:paraId="7312A464" w14:textId="77777777" w:rsidR="005C5FF2" w:rsidRDefault="005C5FF2">
      <w:pPr>
        <w:pStyle w:val="BodyText"/>
        <w:rPr>
          <w:sz w:val="26"/>
        </w:rPr>
      </w:pPr>
    </w:p>
    <w:p w14:paraId="2D398871" w14:textId="77777777" w:rsidR="005C5FF2" w:rsidRDefault="005C5FF2">
      <w:pPr>
        <w:pStyle w:val="BodyText"/>
        <w:rPr>
          <w:sz w:val="26"/>
        </w:rPr>
      </w:pPr>
    </w:p>
    <w:p w14:paraId="13341120" w14:textId="77777777" w:rsidR="005C5FF2" w:rsidRDefault="005C5FF2">
      <w:pPr>
        <w:pStyle w:val="BodyText"/>
        <w:spacing w:before="2"/>
        <w:rPr>
          <w:sz w:val="30"/>
        </w:rPr>
      </w:pPr>
    </w:p>
    <w:p w14:paraId="4F81A355" w14:textId="444EDB87" w:rsidR="005C5FF2" w:rsidRDefault="00B8226C">
      <w:pPr>
        <w:tabs>
          <w:tab w:val="left" w:pos="9524"/>
        </w:tabs>
        <w:ind w:left="107"/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8C0BA1">
        <w:rPr>
          <w:rFonts w:ascii="Shruti" w:hAnsi="Shruti"/>
          <w:sz w:val="20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3B63E240" w14:textId="77777777" w:rsidR="005C5FF2" w:rsidRDefault="005C5FF2">
      <w:pPr>
        <w:sectPr w:rsidR="005C5FF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01EB7A16" w14:textId="77777777" w:rsidR="005C5FF2" w:rsidRDefault="005C5FF2">
      <w:pPr>
        <w:pStyle w:val="BodyText"/>
        <w:rPr>
          <w:sz w:val="20"/>
        </w:rPr>
      </w:pPr>
    </w:p>
    <w:p w14:paraId="2E2DD7C1" w14:textId="59A45CA3" w:rsidR="005C5FF2" w:rsidRPr="00646136" w:rsidRDefault="00B8226C">
      <w:pPr>
        <w:spacing w:before="58" w:line="261" w:lineRule="auto"/>
        <w:ind w:left="112" w:right="51"/>
        <w:rPr>
          <w:sz w:val="23"/>
          <w:lang w:val="gu"/>
        </w:rPr>
      </w:pPr>
      <w:r>
        <w:rPr>
          <w:sz w:val="23"/>
          <w:lang w:val="gu"/>
        </w:rPr>
        <w:t>11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ણિત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8C0BA1">
        <w:rPr>
          <w:rFonts w:cs="Shruti"/>
          <w:sz w:val="23"/>
          <w:szCs w:val="23"/>
          <w:lang w:val="gu" w:bidi="gu"/>
        </w:rPr>
        <w:t>[</w:t>
      </w:r>
      <w:r w:rsidR="008C0BA1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8C0BA1">
        <w:rPr>
          <w:rFonts w:cs="Shruti"/>
          <w:sz w:val="23"/>
          <w:szCs w:val="23"/>
          <w:lang w:val="gu" w:bidi="gu"/>
        </w:rPr>
        <w:t>[</w:t>
      </w:r>
      <w:r w:rsidR="008C0BA1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8C0BA1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F2608E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8C0BA1">
        <w:rPr>
          <w:rFonts w:cs="Shruti"/>
          <w:sz w:val="23"/>
          <w:szCs w:val="23"/>
          <w:lang w:val="gu" w:bidi="gu"/>
        </w:rPr>
        <w:t>[</w:t>
      </w:r>
      <w:r w:rsidR="008C0BA1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8C0BA1" w:rsidRPr="00646136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6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11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4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2FBAE407" w14:textId="77777777" w:rsidR="005C5FF2" w:rsidRPr="00646136" w:rsidRDefault="00B8226C">
      <w:pPr>
        <w:spacing w:before="56" w:line="261" w:lineRule="auto"/>
        <w:ind w:left="112" w:right="51"/>
        <w:rPr>
          <w:sz w:val="23"/>
          <w:lang w:val="gu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p w14:paraId="2FCA9D03" w14:textId="77777777" w:rsidR="005C5FF2" w:rsidRPr="00646136" w:rsidRDefault="005C5FF2">
      <w:pPr>
        <w:pStyle w:val="BodyText"/>
        <w:spacing w:before="7"/>
        <w:rPr>
          <w:sz w:val="12"/>
          <w:lang w:val="g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33691D" w14:paraId="24E718AE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0AF645F9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bookmarkStart w:id="0" w:name="_Hlk104373390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33691D" w14:paraId="3BBD4E6C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50AAA007" w14:textId="77777777" w:rsidR="00890F8A" w:rsidRDefault="00890F8A" w:rsidP="00536194">
            <w:pPr>
              <w:pStyle w:val="TableParagraph"/>
              <w:spacing w:line="20" w:lineRule="atLeast"/>
              <w:jc w:val="center"/>
            </w:pPr>
          </w:p>
          <w:p w14:paraId="3CCA1E0F" w14:textId="77777777" w:rsidR="00890F8A" w:rsidRDefault="00890F8A" w:rsidP="00536194">
            <w:pPr>
              <w:pStyle w:val="TableParagraph"/>
              <w:spacing w:line="20" w:lineRule="atLeast"/>
              <w:jc w:val="center"/>
              <w:rPr>
                <w:sz w:val="23"/>
              </w:rPr>
            </w:pPr>
          </w:p>
          <w:p w14:paraId="30F00668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3329F46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814EB97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659ECB4F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7EA832C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AB6F0ED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77456193" w14:textId="77777777" w:rsidR="00890F8A" w:rsidRDefault="00B8226C" w:rsidP="0053619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33691D" w14:paraId="5E81A357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64F30" w14:textId="77777777" w:rsidR="00890F8A" w:rsidRPr="00183ED4" w:rsidRDefault="00B8226C" w:rsidP="0053619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183ED4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DC8C8FE" w14:textId="77777777" w:rsidR="00890F8A" w:rsidRPr="00183ED4" w:rsidRDefault="00B8226C" w:rsidP="0053619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183ED4">
              <w:rPr>
                <w:sz w:val="17"/>
                <w:szCs w:val="17"/>
                <w:lang w:val="gu"/>
              </w:rPr>
              <w:t>M.EE.HS.N.RN.1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AD388F9" w14:textId="77777777" w:rsidR="00890F8A" w:rsidRPr="00DB3438" w:rsidRDefault="00B8226C" w:rsidP="0053619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03A83FC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ંવ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ાર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જ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FE637FC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DFE856D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ાત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851A05C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ઘન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ણ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33691D" w14:paraId="4F1BB3AF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642A1B" w14:textId="77777777" w:rsidR="00890F8A" w:rsidRPr="00183ED4" w:rsidRDefault="00B8226C" w:rsidP="0053619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183ED4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3B01E0E" w14:textId="77777777" w:rsidR="00890F8A" w:rsidRPr="00183ED4" w:rsidRDefault="00B8226C" w:rsidP="0053619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183ED4">
              <w:rPr>
                <w:sz w:val="17"/>
                <w:szCs w:val="17"/>
                <w:lang w:val="gu"/>
              </w:rPr>
              <w:t>M.EE.HS.S.IC.1-2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67DED88" w14:textId="77777777" w:rsidR="00890F8A" w:rsidRPr="00DB3438" w:rsidRDefault="00B8226C" w:rsidP="0053619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80E4A34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વ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74197E3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મા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વ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 (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મૂન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ગ્યા</w:t>
            </w:r>
            <w:r>
              <w:rPr>
                <w:sz w:val="17"/>
                <w:szCs w:val="17"/>
                <w:lang w:val="gu"/>
              </w:rPr>
              <w:t>)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A6CC7FD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ોધ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્ય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ી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વ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A411DAA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ોધ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્ય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થી</w:t>
            </w:r>
          </w:p>
        </w:tc>
      </w:tr>
      <w:tr w:rsidR="0033691D" w14:paraId="3CDE8A27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C931DD" w14:textId="77777777" w:rsidR="00890F8A" w:rsidRPr="00183ED4" w:rsidRDefault="00B8226C" w:rsidP="0053619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183ED4">
              <w:rPr>
                <w:sz w:val="17"/>
                <w:szCs w:val="17"/>
                <w:lang w:val="gu"/>
              </w:rPr>
              <w:t>M.C2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58ADDB3" w14:textId="77777777" w:rsidR="00890F8A" w:rsidRPr="00183ED4" w:rsidRDefault="00B8226C" w:rsidP="0053619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183ED4">
              <w:rPr>
                <w:sz w:val="17"/>
                <w:szCs w:val="17"/>
                <w:lang w:val="gu"/>
              </w:rPr>
              <w:t>M.EE.HS.G.CO.6-8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B6803F5" w14:textId="77777777" w:rsidR="00890F8A" w:rsidRPr="00DB3438" w:rsidRDefault="00B8226C" w:rsidP="0053619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06C7F03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2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3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ે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51419F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ૃતિ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14F5F0F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ૃતિ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CFE8FC7" w14:textId="77777777" w:rsidR="00890F8A" w:rsidRPr="00DB3438" w:rsidRDefault="00B8226C" w:rsidP="0053619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ૃતિ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ૂપાંત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</w:tr>
      <w:bookmarkEnd w:id="0"/>
    </w:tbl>
    <w:p w14:paraId="4066D13C" w14:textId="77777777" w:rsidR="005C5FF2" w:rsidRDefault="005C5FF2">
      <w:pPr>
        <w:pStyle w:val="BodyText"/>
        <w:rPr>
          <w:sz w:val="20"/>
        </w:rPr>
      </w:pPr>
    </w:p>
    <w:p w14:paraId="62752BE3" w14:textId="77777777" w:rsidR="008C0BA1" w:rsidRDefault="008C0BA1">
      <w:pPr>
        <w:pStyle w:val="BodyText"/>
        <w:rPr>
          <w:sz w:val="20"/>
        </w:rPr>
      </w:pPr>
    </w:p>
    <w:p w14:paraId="4375C72F" w14:textId="77777777" w:rsidR="005C5FF2" w:rsidRDefault="005C5FF2">
      <w:pPr>
        <w:pStyle w:val="BodyText"/>
        <w:rPr>
          <w:sz w:val="20"/>
        </w:rPr>
      </w:pPr>
    </w:p>
    <w:p w14:paraId="18672E7E" w14:textId="77777777" w:rsidR="005C5FF2" w:rsidRDefault="005C5FF2">
      <w:pPr>
        <w:rPr>
          <w:sz w:val="20"/>
        </w:rPr>
        <w:sectPr w:rsidR="005C5FF2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496F5823" w14:textId="6317A555" w:rsidR="005C5FF2" w:rsidRDefault="00000000">
      <w:pPr>
        <w:pStyle w:val="BodyText"/>
        <w:spacing w:before="1"/>
        <w:rPr>
          <w:sz w:val="21"/>
        </w:rPr>
      </w:pPr>
      <w:r>
        <w:pict w14:anchorId="78CBE214">
          <v:group id="docshapegroup45" o:spid="_x0000_s2097" style="position:absolute;margin-left:51.45pt;margin-top:10.25pt;width:41.15pt;height:14.4pt;z-index:251664384;mso-position-horizontal-relative:page" coordorigin="1272,-38" coordsize="823,288">
            <v:line id="_x0000_s2098" style="position:absolute" from="1272,-34" to="2095,-34" strokeweight=".4pt"/>
            <v:line id="_x0000_s2099" style="position:absolute" from="1276,242" to="1276,-30" strokeweight=".4pt"/>
            <v:rect id="docshape46" o:spid="_x0000_s2100" style="position:absolute;left:1280;top:-30;width:807;height:272" fillcolor="#a7dcb4"/>
            <v:line id="_x0000_s2101" style="position:absolute" from="2091,242" to="2091,-30" strokeweight=".4pt"/>
            <v:line id="_x0000_s2102" style="position:absolute" from="1272,246" to="2095,246" strokeweight=".4pt"/>
            <w10:wrap anchorx="page"/>
          </v:group>
        </w:pict>
      </w:r>
    </w:p>
    <w:p w14:paraId="4F9511AD" w14:textId="0CB6FD14" w:rsidR="005C5FF2" w:rsidRDefault="003505F3" w:rsidP="00BB2E09">
      <w:pPr>
        <w:spacing w:before="1"/>
        <w:ind w:left="709"/>
        <w:rPr>
          <w:sz w:val="17"/>
        </w:rPr>
      </w:pPr>
      <w:r>
        <w:rPr>
          <w:rFonts w:cs="Shruti"/>
          <w:sz w:val="17"/>
          <w:szCs w:val="17"/>
          <w:cs/>
          <w:lang w:val="gu" w:bidi="gu"/>
        </w:rPr>
        <w:t>આ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વર્ષે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િપુણતા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મેળવ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સ્તરો</w:t>
      </w:r>
    </w:p>
    <w:p w14:paraId="24D40752" w14:textId="77777777" w:rsidR="005C5FF2" w:rsidRDefault="00B8226C">
      <w:pPr>
        <w:spacing w:before="1"/>
        <w:rPr>
          <w:sz w:val="21"/>
        </w:rPr>
      </w:pPr>
      <w:r>
        <w:br w:type="column"/>
      </w:r>
    </w:p>
    <w:p w14:paraId="752996B9" w14:textId="77777777" w:rsidR="005C5FF2" w:rsidRDefault="00000000">
      <w:pPr>
        <w:spacing w:before="1"/>
        <w:ind w:left="1054"/>
        <w:rPr>
          <w:sz w:val="17"/>
        </w:rPr>
      </w:pPr>
      <w:r>
        <w:pict w14:anchorId="40AD0BC2">
          <v:group id="docshapegroup47" o:spid="_x0000_s2103" style="position:absolute;left:0;text-align:left;margin-left:225.9pt;margin-top:-1.9pt;width:41.15pt;height:14.4pt;z-index:251665408;mso-position-horizontal-relative:page" coordorigin="4518,-38" coordsize="823,288">
            <v:line id="_x0000_s2104" style="position:absolute" from="4518,-34" to="5340,-34" strokeweight=".4pt"/>
            <v:line id="_x0000_s2105" style="position:absolute" from="4522,242" to="4522,-30" strokeweight=".4pt"/>
            <v:rect id="docshape48" o:spid="_x0000_s2106" style="position:absolute;left:4525;top:-30;width:807;height:272" fillcolor="#42a1c9"/>
            <v:line id="_x0000_s2107" style="position:absolute" from="5336,242" to="5336,-30" strokeweight=".4pt"/>
            <v:line id="_x0000_s2108" style="position:absolute" from="4518,246" to="5340,246" strokeweight=".4pt"/>
            <w10:wrap anchorx="page"/>
          </v:group>
        </w:pic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 w:rsidR="003505F3">
        <w:rPr>
          <w:spacing w:val="-1"/>
          <w:w w:val="105"/>
          <w:sz w:val="17"/>
          <w:lang w:val="gu"/>
        </w:rPr>
        <w:t xml:space="preserve"> </w: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 w:rsidR="003505F3">
        <w:rPr>
          <w:spacing w:val="-1"/>
          <w:w w:val="105"/>
          <w:sz w:val="17"/>
          <w:lang w:val="gu"/>
        </w:rPr>
        <w:t xml:space="preserve"> </w: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 w:rsidR="003505F3">
        <w:rPr>
          <w:spacing w:val="-1"/>
          <w:w w:val="105"/>
          <w:sz w:val="17"/>
          <w:lang w:val="gu"/>
        </w:rPr>
        <w:t xml:space="preserve"> </w: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 w:rsidR="003505F3">
        <w:rPr>
          <w:spacing w:val="-1"/>
          <w:w w:val="105"/>
          <w:sz w:val="17"/>
          <w:lang w:val="gu"/>
        </w:rPr>
        <w:t xml:space="preserve"> </w: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 w:rsidR="003505F3">
        <w:rPr>
          <w:spacing w:val="-1"/>
          <w:w w:val="105"/>
          <w:sz w:val="17"/>
          <w:lang w:val="gu"/>
        </w:rPr>
        <w:t xml:space="preserve"> </w: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 w:rsidR="003505F3">
        <w:rPr>
          <w:spacing w:val="-1"/>
          <w:w w:val="105"/>
          <w:sz w:val="17"/>
          <w:lang w:val="gu"/>
        </w:rPr>
        <w:t xml:space="preserve"> </w: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 w:rsidR="003505F3">
        <w:rPr>
          <w:spacing w:val="-1"/>
          <w:w w:val="105"/>
          <w:sz w:val="17"/>
          <w:lang w:val="gu"/>
        </w:rPr>
        <w:t xml:space="preserve"> </w:t>
      </w:r>
      <w:r w:rsidR="003505F3"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5788316A" w14:textId="77777777" w:rsidR="005C5FF2" w:rsidRDefault="00B8226C">
      <w:pPr>
        <w:spacing w:before="1"/>
        <w:rPr>
          <w:sz w:val="21"/>
        </w:rPr>
      </w:pPr>
      <w:r>
        <w:br w:type="column"/>
      </w:r>
    </w:p>
    <w:p w14:paraId="1EDC933D" w14:textId="77777777" w:rsidR="005C5FF2" w:rsidRDefault="00000000">
      <w:pPr>
        <w:spacing w:before="1"/>
        <w:ind w:left="1054"/>
        <w:rPr>
          <w:sz w:val="17"/>
        </w:rPr>
      </w:pPr>
      <w:r>
        <w:pict w14:anchorId="49A8D9EF">
          <v:group id="docshapegroup49" o:spid="_x0000_s2109" style="position:absolute;left:0;text-align:left;margin-left:472.75pt;margin-top:-1.9pt;width:41.15pt;height:14.4pt;z-index:251666432;mso-position-horizontal-relative:page" coordorigin="9455,-38" coordsize="823,288">
            <v:line id="_x0000_s2110" style="position:absolute" from="9455,-34" to="10277,-34" strokeweight=".4pt"/>
            <v:line id="_x0000_s2111" style="position:absolute" from="9459,242" to="9459,-30" strokeweight=".4pt"/>
            <v:rect id="docshape50" o:spid="_x0000_s2112" style="position:absolute;left:9462;top:-30;width:807;height:272" fillcolor="#ebebeb"/>
            <v:line id="_x0000_s2113" style="position:absolute" from="10273,242" to="10273,-30" strokeweight=".4pt"/>
            <v:line id="_x0000_s2114" style="position:absolute" from="9455,246" to="10277,246" strokeweight=".4pt"/>
            <w10:wrap anchorx="page"/>
          </v:group>
        </w:pict>
      </w:r>
      <w:r w:rsidR="003505F3">
        <w:rPr>
          <w:rFonts w:cs="Shruti"/>
          <w:sz w:val="17"/>
          <w:szCs w:val="17"/>
          <w:cs/>
          <w:lang w:val="gu" w:bidi="gu"/>
        </w:rPr>
        <w:t>આવશ્યક</w:t>
      </w:r>
      <w:r w:rsidR="003505F3">
        <w:rPr>
          <w:sz w:val="17"/>
          <w:lang w:val="gu"/>
        </w:rPr>
        <w:t xml:space="preserve"> </w:t>
      </w:r>
      <w:r w:rsidR="003505F3">
        <w:rPr>
          <w:rFonts w:cs="Shruti"/>
          <w:sz w:val="17"/>
          <w:szCs w:val="17"/>
          <w:cs/>
          <w:lang w:val="gu" w:bidi="gu"/>
        </w:rPr>
        <w:t>તત્વ</w:t>
      </w:r>
      <w:r w:rsidR="003505F3">
        <w:rPr>
          <w:sz w:val="17"/>
          <w:lang w:val="gu"/>
        </w:rPr>
        <w:t xml:space="preserve"> </w:t>
      </w:r>
      <w:r w:rsidR="003505F3">
        <w:rPr>
          <w:rFonts w:cs="Shruti"/>
          <w:sz w:val="17"/>
          <w:szCs w:val="17"/>
          <w:cs/>
          <w:lang w:val="gu" w:bidi="gu"/>
        </w:rPr>
        <w:t>ચકાસાયેલ</w:t>
      </w:r>
      <w:r w:rsidR="003505F3">
        <w:rPr>
          <w:sz w:val="17"/>
          <w:lang w:val="gu"/>
        </w:rPr>
        <w:t xml:space="preserve"> </w:t>
      </w:r>
      <w:r w:rsidR="003505F3">
        <w:rPr>
          <w:rFonts w:cs="Shruti"/>
          <w:sz w:val="17"/>
          <w:szCs w:val="17"/>
          <w:cs/>
          <w:lang w:val="gu" w:bidi="gu"/>
        </w:rPr>
        <w:t>નથી</w:t>
      </w:r>
    </w:p>
    <w:p w14:paraId="0F095BF0" w14:textId="77777777" w:rsidR="005C5FF2" w:rsidRDefault="00B8226C">
      <w:pPr>
        <w:spacing w:before="1"/>
        <w:rPr>
          <w:sz w:val="21"/>
        </w:rPr>
      </w:pPr>
      <w:r>
        <w:br w:type="column"/>
      </w:r>
    </w:p>
    <w:p w14:paraId="7518B251" w14:textId="77777777" w:rsidR="005C5FF2" w:rsidRDefault="00B8226C">
      <w:pPr>
        <w:spacing w:before="1"/>
        <w:ind w:left="1082"/>
        <w:rPr>
          <w:sz w:val="17"/>
        </w:rPr>
      </w:pP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4F7DCD1A" w14:textId="77777777" w:rsidR="005C5FF2" w:rsidRDefault="005C5FF2">
      <w:pPr>
        <w:rPr>
          <w:sz w:val="17"/>
        </w:rPr>
        <w:sectPr w:rsidR="005C5FF2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28324C11" w14:textId="77777777" w:rsidR="005C5FF2" w:rsidRDefault="00B8226C">
      <w:pPr>
        <w:spacing w:before="113" w:line="312" w:lineRule="auto"/>
        <w:ind w:left="112" w:right="51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2C9CF80D" w14:textId="77777777" w:rsidR="005C5FF2" w:rsidRDefault="00B8226C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1CE4D654" w14:textId="77777777" w:rsidR="005C5FF2" w:rsidRDefault="00B8226C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11FF128F" w14:textId="77777777" w:rsidR="005C5FF2" w:rsidRDefault="005C5FF2">
      <w:pPr>
        <w:rPr>
          <w:sz w:val="9"/>
        </w:rPr>
        <w:sectPr w:rsidR="005C5FF2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0177BAB7" w14:textId="77777777" w:rsidR="005C5FF2" w:rsidRDefault="005C5FF2">
      <w:pPr>
        <w:pStyle w:val="BodyText"/>
        <w:rPr>
          <w:sz w:val="20"/>
        </w:rPr>
      </w:pPr>
    </w:p>
    <w:p w14:paraId="6942ABE3" w14:textId="77777777" w:rsidR="005C5FF2" w:rsidRDefault="005C5FF2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33691D" w14:paraId="6317B18E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3DC90027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33691D" w14:paraId="334F1D9F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1F03892D" w14:textId="77777777" w:rsidR="00B07095" w:rsidRDefault="00B07095" w:rsidP="00EB5E0B">
            <w:pPr>
              <w:pStyle w:val="TableParagraph"/>
              <w:jc w:val="center"/>
            </w:pPr>
          </w:p>
          <w:p w14:paraId="65B24F19" w14:textId="77777777" w:rsidR="00B07095" w:rsidRDefault="00B07095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0491646D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8C6641E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DFBA76B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A528984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B725808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CA804E5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64D0A4CC" w14:textId="77777777" w:rsidR="00B07095" w:rsidRDefault="00B8226C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33691D" w14:paraId="79B75B65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302BBC" w14:textId="77777777" w:rsidR="00B07095" w:rsidRPr="009D796C" w:rsidRDefault="00B8226C" w:rsidP="00EB5E0B">
            <w:pPr>
              <w:jc w:val="center"/>
              <w:rPr>
                <w:sz w:val="17"/>
                <w:szCs w:val="17"/>
              </w:rPr>
            </w:pPr>
            <w:r w:rsidRPr="009D796C">
              <w:rPr>
                <w:sz w:val="17"/>
                <w:szCs w:val="17"/>
                <w:lang w:val="gu"/>
              </w:rPr>
              <w:t>M.C3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C0AB65F" w14:textId="77777777" w:rsidR="00B07095" w:rsidRPr="009D796C" w:rsidRDefault="00B8226C" w:rsidP="00EB3D36">
            <w:pPr>
              <w:jc w:val="center"/>
              <w:rPr>
                <w:sz w:val="17"/>
                <w:szCs w:val="17"/>
              </w:rPr>
            </w:pPr>
            <w:r w:rsidRPr="009D796C">
              <w:rPr>
                <w:sz w:val="17"/>
                <w:szCs w:val="17"/>
                <w:lang w:val="gu"/>
              </w:rPr>
              <w:t>M.EE.HS.S.ID.3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20323B9" w14:textId="77777777" w:rsidR="00B07095" w:rsidRPr="00DB3438" w:rsidRDefault="00B8226C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D7E0F14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ર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ઇ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લો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ા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ાર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81545CF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વર્તનશીલ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ઉટલાઇનર્સ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િખ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પ્રમા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તરણ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3241B58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તરણ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્લેષ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મા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B39F6A0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ે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</w:tr>
      <w:tr w:rsidR="0033691D" w14:paraId="7D4B6DDA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3A3AE4" w14:textId="77777777" w:rsidR="00B07095" w:rsidRPr="009D796C" w:rsidRDefault="00B8226C" w:rsidP="00EB5E0B">
            <w:pPr>
              <w:jc w:val="center"/>
              <w:rPr>
                <w:sz w:val="17"/>
                <w:szCs w:val="17"/>
              </w:rPr>
            </w:pPr>
            <w:r w:rsidRPr="009D796C">
              <w:rPr>
                <w:sz w:val="17"/>
                <w:szCs w:val="17"/>
                <w:lang w:val="gu"/>
              </w:rPr>
              <w:t>M.C4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6F1E06B" w14:textId="77777777" w:rsidR="00B07095" w:rsidRPr="009D796C" w:rsidRDefault="00B8226C" w:rsidP="00EB3D36">
            <w:pPr>
              <w:jc w:val="center"/>
              <w:rPr>
                <w:sz w:val="17"/>
                <w:szCs w:val="17"/>
              </w:rPr>
            </w:pPr>
            <w:r w:rsidRPr="009D796C">
              <w:rPr>
                <w:sz w:val="17"/>
                <w:szCs w:val="17"/>
                <w:lang w:val="gu"/>
              </w:rPr>
              <w:t>M.EE.HS.F.BF.2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83B4D6D" w14:textId="77777777" w:rsidR="00B07095" w:rsidRPr="00DB3438" w:rsidRDefault="00B8226C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કૃ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ીવન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6161F72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ક્ર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9C131E1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ગણ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ય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3A359EE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યમ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ગણ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ૃ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CBDED74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ગણ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ઈપ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ર્ધાર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33691D" w14:paraId="4905839E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C247EB" w14:textId="77777777" w:rsidR="00B07095" w:rsidRPr="009D796C" w:rsidRDefault="00B8226C" w:rsidP="00EB5E0B">
            <w:pPr>
              <w:jc w:val="center"/>
              <w:rPr>
                <w:sz w:val="17"/>
                <w:szCs w:val="17"/>
              </w:rPr>
            </w:pPr>
            <w:r w:rsidRPr="009D796C">
              <w:rPr>
                <w:sz w:val="17"/>
                <w:szCs w:val="17"/>
                <w:lang w:val="gu"/>
              </w:rPr>
              <w:t>M.C4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54DE8CD" w14:textId="77777777" w:rsidR="00B07095" w:rsidRPr="009D796C" w:rsidRDefault="00B8226C" w:rsidP="00EB3D36">
            <w:pPr>
              <w:jc w:val="center"/>
              <w:rPr>
                <w:sz w:val="17"/>
                <w:szCs w:val="17"/>
              </w:rPr>
            </w:pPr>
            <w:r w:rsidRPr="009D796C">
              <w:rPr>
                <w:sz w:val="17"/>
                <w:szCs w:val="17"/>
                <w:lang w:val="gu"/>
              </w:rPr>
              <w:t>M.EE.HS.F.IF.4-6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8E8BF90" w14:textId="77777777" w:rsidR="00B07095" w:rsidRPr="00DB3438" w:rsidRDefault="00B8226C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409CEE7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x-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y-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લન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લ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535AB9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હવર્ત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વર્તન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3CC26C6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રેખી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ર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્લેષ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9F86347" w14:textId="77777777" w:rsidR="00B07095" w:rsidRPr="00DB3438" w:rsidRDefault="00B8226C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રેખી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ર્ય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લેખ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સ્તવિક</w:t>
            </w:r>
            <w:r>
              <w:rPr>
                <w:sz w:val="17"/>
                <w:szCs w:val="17"/>
                <w:lang w:val="gu"/>
              </w:rPr>
              <w:t>-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ુનિય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સ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</w:tr>
    </w:tbl>
    <w:p w14:paraId="739722BB" w14:textId="77777777" w:rsidR="005C5FF2" w:rsidRDefault="005C5FF2">
      <w:pPr>
        <w:pStyle w:val="BodyText"/>
        <w:rPr>
          <w:sz w:val="20"/>
        </w:rPr>
      </w:pPr>
    </w:p>
    <w:p w14:paraId="081C5414" w14:textId="77777777" w:rsidR="005C5FF2" w:rsidRDefault="005C5FF2">
      <w:pPr>
        <w:pStyle w:val="BodyText"/>
        <w:rPr>
          <w:sz w:val="20"/>
        </w:rPr>
      </w:pPr>
    </w:p>
    <w:p w14:paraId="35F006B3" w14:textId="77777777" w:rsidR="005C5FF2" w:rsidRDefault="005C5FF2">
      <w:pPr>
        <w:pStyle w:val="BodyText"/>
        <w:rPr>
          <w:sz w:val="20"/>
        </w:rPr>
      </w:pPr>
    </w:p>
    <w:p w14:paraId="543DD76B" w14:textId="77777777" w:rsidR="005C5FF2" w:rsidRDefault="005C5FF2">
      <w:pPr>
        <w:pStyle w:val="BodyText"/>
        <w:rPr>
          <w:sz w:val="20"/>
        </w:rPr>
      </w:pPr>
    </w:p>
    <w:p w14:paraId="637E0E44" w14:textId="77777777" w:rsidR="005C5FF2" w:rsidRDefault="005C5FF2">
      <w:pPr>
        <w:pStyle w:val="BodyText"/>
        <w:rPr>
          <w:sz w:val="20"/>
        </w:rPr>
      </w:pPr>
    </w:p>
    <w:p w14:paraId="65E45692" w14:textId="77777777" w:rsidR="005C5FF2" w:rsidRDefault="005C5FF2">
      <w:pPr>
        <w:pStyle w:val="BodyText"/>
        <w:rPr>
          <w:sz w:val="20"/>
        </w:rPr>
      </w:pPr>
    </w:p>
    <w:p w14:paraId="03DA149B" w14:textId="77777777" w:rsidR="005C5FF2" w:rsidRDefault="005C5FF2">
      <w:pPr>
        <w:pStyle w:val="BodyText"/>
        <w:rPr>
          <w:sz w:val="20"/>
        </w:rPr>
      </w:pPr>
    </w:p>
    <w:p w14:paraId="6055318F" w14:textId="77777777" w:rsidR="005C5FF2" w:rsidRDefault="005C5FF2">
      <w:pPr>
        <w:pStyle w:val="BodyText"/>
        <w:rPr>
          <w:sz w:val="20"/>
        </w:rPr>
      </w:pPr>
    </w:p>
    <w:p w14:paraId="3F5B1E14" w14:textId="77777777" w:rsidR="005C5FF2" w:rsidRDefault="005C5FF2">
      <w:pPr>
        <w:pStyle w:val="BodyText"/>
        <w:rPr>
          <w:sz w:val="20"/>
        </w:rPr>
      </w:pPr>
    </w:p>
    <w:p w14:paraId="259DCB05" w14:textId="12C9EFE8" w:rsidR="005C5FF2" w:rsidRDefault="00000000">
      <w:pPr>
        <w:pStyle w:val="BodyText"/>
        <w:rPr>
          <w:sz w:val="16"/>
        </w:rPr>
      </w:pPr>
      <w:r>
        <w:pict w14:anchorId="00EB6D38">
          <v:group id="docshapegroup55" o:spid="_x0000_s2127" style="position:absolute;margin-left:470.5pt;margin-top:15.4pt;width:41.15pt;height:14.4pt;z-index:251669504;mso-position-horizontal-relative:page" coordorigin="9455,-235" coordsize="823,288">
            <v:line id="_x0000_s2128" style="position:absolute" from="9455,-231" to="10277,-231" strokeweight=".4pt"/>
            <v:line id="_x0000_s2129" style="position:absolute" from="9459,45" to="9459,-227" strokeweight=".4pt"/>
            <v:rect id="docshape56" o:spid="_x0000_s2130" style="position:absolute;left:9462;top:-227;width:807;height:272" fillcolor="#ebebeb"/>
            <v:line id="_x0000_s2131" style="position:absolute" from="10273,45" to="10273,-227" strokeweight=".4pt"/>
            <v:line id="_x0000_s2132" style="position:absolute" from="9455,49" to="10277,49" strokeweight=".4pt"/>
            <w10:wrap anchorx="page"/>
          </v:group>
        </w:pict>
      </w:r>
      <w:r>
        <w:pict w14:anchorId="17CF25D7">
          <v:group id="docshapegroup53" o:spid="_x0000_s2121" style="position:absolute;margin-left:224.4pt;margin-top:14.65pt;width:41.15pt;height:14.4pt;z-index:251668480;mso-position-horizontal-relative:page" coordorigin="4518,-235" coordsize="823,288">
            <v:line id="_x0000_s2122" style="position:absolute" from="4518,-231" to="5340,-231" strokeweight=".4pt"/>
            <v:line id="_x0000_s2123" style="position:absolute" from="4522,45" to="4522,-227" strokeweight=".4pt"/>
            <v:rect id="docshape54" o:spid="_x0000_s2124" style="position:absolute;left:4525;top:-227;width:807;height:272" fillcolor="#42a1c9"/>
            <v:line id="_x0000_s2125" style="position:absolute" from="5336,45" to="5336,-227" strokeweight=".4pt"/>
            <v:line id="_x0000_s2126" style="position:absolute" from="4518,49" to="5340,49" strokeweight=".4pt"/>
            <w10:wrap anchorx="page"/>
          </v:group>
        </w:pict>
      </w:r>
    </w:p>
    <w:p w14:paraId="31824BEB" w14:textId="77777777" w:rsidR="005C5FF2" w:rsidRDefault="005C5FF2">
      <w:pPr>
        <w:rPr>
          <w:sz w:val="16"/>
        </w:rPr>
        <w:sectPr w:rsidR="005C5FF2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6EA74CB0" w14:textId="77777777" w:rsidR="005C5FF2" w:rsidRDefault="00000000" w:rsidP="00BB2E09">
      <w:pPr>
        <w:spacing w:before="107"/>
        <w:ind w:left="851"/>
        <w:rPr>
          <w:sz w:val="17"/>
        </w:rPr>
      </w:pPr>
      <w:r>
        <w:pict w14:anchorId="6DBD7219">
          <v:group id="docshapegroup51" o:spid="_x0000_s2115" style="position:absolute;left:0;text-align:left;margin-left:54.6pt;margin-top:3.4pt;width:41.15pt;height:14.4pt;z-index:251667456;mso-position-horizontal-relative:page" coordorigin="1272,68" coordsize="823,288">
            <v:line id="_x0000_s2116" style="position:absolute" from="1272,72" to="2095,72" strokeweight=".4pt"/>
            <v:line id="_x0000_s2117" style="position:absolute" from="1276,348" to="1276,76" strokeweight=".4pt"/>
            <v:rect id="docshape52" o:spid="_x0000_s2118" style="position:absolute;left:1280;top:76;width:807;height:272" fillcolor="#a7dcb4"/>
            <v:line id="_x0000_s2119" style="position:absolute" from="2091,348" to="2091,76" strokeweight=".4pt"/>
            <v:line id="_x0000_s2120" style="position:absolute" from="1272,352" to="2095,352" strokeweight=".4pt"/>
            <w10:wrap anchorx="page"/>
          </v:group>
        </w:pict>
      </w:r>
      <w:r w:rsidR="003505F3">
        <w:rPr>
          <w:rFonts w:cs="Shruti"/>
          <w:sz w:val="17"/>
          <w:szCs w:val="17"/>
          <w:cs/>
          <w:lang w:val="gu" w:bidi="gu"/>
        </w:rPr>
        <w:t>આ</w:t>
      </w:r>
      <w:r w:rsidR="003505F3">
        <w:rPr>
          <w:sz w:val="17"/>
          <w:lang w:val="gu"/>
        </w:rPr>
        <w:t xml:space="preserve"> </w:t>
      </w:r>
      <w:r w:rsidR="003505F3">
        <w:rPr>
          <w:rFonts w:cs="Shruti"/>
          <w:sz w:val="17"/>
          <w:szCs w:val="17"/>
          <w:cs/>
          <w:lang w:val="gu" w:bidi="gu"/>
        </w:rPr>
        <w:t>વર્ષે</w:t>
      </w:r>
      <w:r w:rsidR="003505F3">
        <w:rPr>
          <w:sz w:val="17"/>
          <w:lang w:val="gu"/>
        </w:rPr>
        <w:t xml:space="preserve"> </w:t>
      </w:r>
      <w:r w:rsidR="003505F3">
        <w:rPr>
          <w:rFonts w:cs="Shruti"/>
          <w:sz w:val="17"/>
          <w:szCs w:val="17"/>
          <w:cs/>
          <w:lang w:val="gu" w:bidi="gu"/>
        </w:rPr>
        <w:t>નિપુણતા</w:t>
      </w:r>
      <w:r w:rsidR="003505F3">
        <w:rPr>
          <w:sz w:val="17"/>
          <w:lang w:val="gu"/>
        </w:rPr>
        <w:t xml:space="preserve"> </w:t>
      </w:r>
      <w:r w:rsidR="003505F3">
        <w:rPr>
          <w:rFonts w:cs="Shruti"/>
          <w:sz w:val="17"/>
          <w:szCs w:val="17"/>
          <w:cs/>
          <w:lang w:val="gu" w:bidi="gu"/>
        </w:rPr>
        <w:t>મેળવેલ</w:t>
      </w:r>
      <w:r w:rsidR="003505F3">
        <w:rPr>
          <w:sz w:val="17"/>
          <w:lang w:val="gu"/>
        </w:rPr>
        <w:t xml:space="preserve"> </w:t>
      </w:r>
      <w:r w:rsidR="003505F3">
        <w:rPr>
          <w:rFonts w:cs="Shruti"/>
          <w:sz w:val="17"/>
          <w:szCs w:val="17"/>
          <w:cs/>
          <w:lang w:val="gu" w:bidi="gu"/>
        </w:rPr>
        <w:t>સ્તરો</w:t>
      </w:r>
    </w:p>
    <w:p w14:paraId="2335DF5F" w14:textId="77777777" w:rsidR="005C5FF2" w:rsidRDefault="00B8226C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64C6F47C" w14:textId="77777777" w:rsidR="005C5FF2" w:rsidRDefault="00B8226C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3F9E22FF" w14:textId="77777777" w:rsidR="005C5FF2" w:rsidRDefault="00B8226C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30B16455" w14:textId="77777777" w:rsidR="005C5FF2" w:rsidRDefault="005C5FF2">
      <w:pPr>
        <w:rPr>
          <w:sz w:val="17"/>
        </w:rPr>
        <w:sectPr w:rsidR="005C5FF2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2062E699" w14:textId="501D6574" w:rsidR="005C5FF2" w:rsidRDefault="003505F3">
      <w:pPr>
        <w:spacing w:before="150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sectPr w:rsidR="005C5FF2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2D9EE" w14:textId="77777777" w:rsidR="006E7F69" w:rsidRDefault="006E7F69">
      <w:r>
        <w:separator/>
      </w:r>
    </w:p>
  </w:endnote>
  <w:endnote w:type="continuationSeparator" w:id="0">
    <w:p w14:paraId="24C68C6F" w14:textId="77777777" w:rsidR="006E7F69" w:rsidRDefault="006E7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2D488" w14:textId="77777777" w:rsidR="006E7F69" w:rsidRDefault="006E7F69">
      <w:r>
        <w:separator/>
      </w:r>
    </w:p>
  </w:footnote>
  <w:footnote w:type="continuationSeparator" w:id="0">
    <w:p w14:paraId="5E60B386" w14:textId="77777777" w:rsidR="006E7F69" w:rsidRDefault="006E7F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7C5AD" w14:textId="3293B7CA" w:rsidR="005C5FF2" w:rsidRDefault="00000000">
    <w:pPr>
      <w:pStyle w:val="BodyText"/>
      <w:spacing w:line="14" w:lineRule="auto"/>
      <w:rPr>
        <w:sz w:val="20"/>
      </w:rPr>
    </w:pPr>
    <w:r>
      <w:pict w14:anchorId="66D06EE2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28" type="#_x0000_t202" style="position:absolute;margin-left:459.25pt;margin-top:107.25pt;width:103.3pt;height:41.35pt;z-index:-251655168;mso-position-horizontal-relative:page;mso-position-vertical-relative:page" filled="f" stroked="f">
          <v:textbox inset="0,0,0,0">
            <w:txbxContent>
              <w:p w14:paraId="776F9C46" w14:textId="77777777" w:rsidR="005C5FF2" w:rsidRDefault="00B8226C" w:rsidP="00F23E6E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0FCB1CF9" w14:textId="77777777" w:rsidR="005C5FF2" w:rsidRDefault="00B8226C" w:rsidP="00F23E6E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0AC5F18D">
        <v:shape id="docshape3" o:spid="_x0000_s1027" type="#_x0000_t202" style="position:absolute;margin-left:49.45pt;margin-top:86.45pt;width:118.15pt;height:63.65pt;z-index:-251656192;mso-position-horizontal-relative:page;mso-position-vertical-relative:page" filled="f" stroked="f">
          <v:textbox inset="0,0,0,0">
            <w:txbxContent>
              <w:p w14:paraId="04C54F57" w14:textId="1F2B0C95" w:rsidR="00F23E6E" w:rsidRDefault="00B8226C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BB2E09">
                  <w:rPr>
                    <w:bCs/>
                    <w:lang w:val="es-ES"/>
                  </w:rPr>
                  <w:t>[</w:t>
                </w:r>
                <w:r w:rsidR="008C0BA1">
                  <w:rPr>
                    <w:rFonts w:cs="Shruti"/>
                    <w:lang w:val="gu" w:bidi="gu"/>
                  </w:rPr>
                  <w:t>[</w:t>
                </w:r>
                <w:r w:rsidR="008C0BA1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 w:rsidR="00BB2E09">
                  <w:rPr>
                    <w:lang w:val="es-ES"/>
                  </w:rPr>
                  <w:t>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20817F38" w14:textId="77777777" w:rsidR="005C5FF2" w:rsidRDefault="00B8226C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60612B45">
        <v:shape id="docshape2" o:spid="_x0000_s1026" type="#_x0000_t202" style="position:absolute;margin-left:48.45pt;margin-top:21.1pt;width:116.35pt;height:73.15pt;z-index:-251657216;mso-position-horizontal-relative:page;mso-position-vertical-relative:page" filled="f" stroked="f">
          <v:textbox inset="0,0,0,0">
            <w:txbxContent>
              <w:p w14:paraId="2601B412" w14:textId="77777777" w:rsidR="005C5FF2" w:rsidRDefault="00B8226C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: </w:t>
                </w:r>
              </w:p>
              <w:p w14:paraId="2A65D674" w14:textId="77777777" w:rsidR="005C5FF2" w:rsidRDefault="00B8226C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1FE0F7A9" w14:textId="77777777" w:rsidR="005C5FF2" w:rsidRDefault="00B8226C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sz w:val="18"/>
                    <w:lang w:val="gu"/>
                  </w:rPr>
                  <w:t>: 11</w:t>
                </w:r>
              </w:p>
            </w:txbxContent>
          </v:textbox>
          <w10:wrap anchorx="page" anchory="page"/>
        </v:shape>
      </w:pict>
    </w:r>
    <w:r>
      <w:pict w14:anchorId="59CB1E95">
        <v:shape id="docshape1" o:spid="_x0000_s1025" type="#_x0000_t202" style="position:absolute;margin-left:204.15pt;margin-top:51pt;width:217.95pt;height:50.9pt;z-index:-251658240;mso-position-horizontal-relative:page;mso-position-vertical-relative:page" filled="f" stroked="f">
          <v:textbox inset="0,0,0,0">
            <w:txbxContent>
              <w:p w14:paraId="16E00C5D" w14:textId="77777777" w:rsidR="005C5FF2" w:rsidRDefault="00B8226C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2C47136B" w14:textId="21C5FE09" w:rsidR="005C5FF2" w:rsidRDefault="00B8226C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0955F1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87AD5" w14:textId="0BFE1822" w:rsidR="005C5FF2" w:rsidRDefault="00000000">
    <w:pPr>
      <w:pStyle w:val="BodyText"/>
      <w:spacing w:line="14" w:lineRule="auto"/>
      <w:rPr>
        <w:sz w:val="20"/>
      </w:rPr>
    </w:pPr>
    <w:r>
      <w:pict w14:anchorId="09D11DEA">
        <v:shapetype id="_x0000_t202" coordsize="21600,21600" o:spt="202" path="m,l,21600r21600,l21600,xe">
          <v:stroke joinstyle="miter"/>
          <v:path gradientshapeok="t" o:connecttype="rect"/>
        </v:shapetype>
        <v:shape id="docshape44" o:spid="_x0000_s1032" type="#_x0000_t202" style="position:absolute;margin-left:627.4pt;margin-top:98.95pt;width:108.6pt;height:41.3pt;z-index:-251650048;mso-position-horizontal-relative:page;mso-position-vertical-relative:page" filled="f" stroked="f">
          <v:textbox inset="0,0,0,0">
            <w:txbxContent>
              <w:p w14:paraId="67F729CF" w14:textId="77777777" w:rsidR="005C5FF2" w:rsidRDefault="00B8226C" w:rsidP="003505F3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100BD400" w14:textId="77777777" w:rsidR="005C5FF2" w:rsidRDefault="00B8226C" w:rsidP="003505F3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34FDDB41">
        <v:shape id="docshape43" o:spid="_x0000_s1031" type="#_x0000_t202" style="position:absolute;margin-left:62.6pt;margin-top:79.95pt;width:124.2pt;height:62.6pt;z-index:-251651072;mso-position-horizontal-relative:page;mso-position-vertical-relative:page" filled="f" stroked="f">
          <v:textbox inset="0,0,0,0">
            <w:txbxContent>
              <w:p w14:paraId="228AD714" w14:textId="3FAC40CD" w:rsidR="003505F3" w:rsidRDefault="00B8226C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BB2E09">
                  <w:rPr>
                    <w:bCs/>
                    <w:sz w:val="23"/>
                    <w:lang w:val="es-ES"/>
                  </w:rPr>
                  <w:t>[</w:t>
                </w:r>
                <w:r w:rsidR="008C0BA1">
                  <w:rPr>
                    <w:rFonts w:cs="Shruti"/>
                    <w:sz w:val="23"/>
                    <w:szCs w:val="23"/>
                    <w:lang w:val="gu" w:bidi="gu"/>
                  </w:rPr>
                  <w:t>[</w:t>
                </w:r>
                <w:r w:rsidR="008C0BA1">
                  <w:rPr>
                    <w:rFonts w:cs="Shruti"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BB2E09">
                  <w:rPr>
                    <w:sz w:val="23"/>
                    <w:lang w:val="es-ES"/>
                  </w:rPr>
                  <w:t>]</w:t>
                </w:r>
                <w:r>
                  <w:rPr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4369DAEE" w14:textId="77777777" w:rsidR="005C5FF2" w:rsidRDefault="00B8226C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>:</w:t>
                </w:r>
              </w:p>
            </w:txbxContent>
          </v:textbox>
          <w10:wrap anchorx="page" anchory="page"/>
        </v:shape>
      </w:pict>
    </w:r>
    <w:r>
      <w:pict w14:anchorId="4E3727C7">
        <v:shape id="docshape42" o:spid="_x0000_s1030" type="#_x0000_t202" style="position:absolute;margin-left:62.6pt;margin-top:21.3pt;width:93.05pt;height:64.7pt;z-index:-251652096;mso-position-horizontal-relative:page;mso-position-vertical-relative:page" filled="f" stroked="f">
          <v:textbox inset="0,0,0,0">
            <w:txbxContent>
              <w:p w14:paraId="3B6CCF76" w14:textId="77777777" w:rsidR="005C5FF2" w:rsidRDefault="00B8226C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585FC4EC" w14:textId="77777777" w:rsidR="005C5FF2" w:rsidRDefault="00B8226C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6D127084" w14:textId="77777777" w:rsidR="005C5FF2" w:rsidRDefault="00B8226C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w w:val="105"/>
                    <w:sz w:val="14"/>
                    <w:lang w:val="gu"/>
                  </w:rPr>
                  <w:t>: 11</w:t>
                </w:r>
              </w:p>
            </w:txbxContent>
          </v:textbox>
          <w10:wrap anchorx="page" anchory="page"/>
        </v:shape>
      </w:pict>
    </w:r>
    <w:r>
      <w:pict w14:anchorId="53931FC8">
        <v:shape id="docshape41" o:spid="_x0000_s1029" type="#_x0000_t202" style="position:absolute;margin-left:290.55pt;margin-top:41.55pt;width:250.75pt;height:63.45pt;z-index:-251653120;mso-position-horizontal-relative:page;mso-position-vertical-relative:page" filled="f" stroked="f">
          <v:textbox inset="0,0,0,0">
            <w:txbxContent>
              <w:p w14:paraId="277CAF4A" w14:textId="77777777" w:rsidR="005C5FF2" w:rsidRDefault="00B8226C" w:rsidP="00BB2E09">
                <w:pPr>
                  <w:spacing w:before="28" w:after="240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755D7D6D" w14:textId="3922CE42" w:rsidR="005C5FF2" w:rsidRDefault="00B8226C" w:rsidP="00BB2E09">
                <w:pPr>
                  <w:spacing w:after="240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0955F1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 w:rsidR="00B8226C">
      <w:rPr>
        <w:noProof/>
        <w:lang w:val="en-IN" w:eastAsia="en-IN" w:bidi="gu-IN"/>
      </w:rPr>
      <w:drawing>
        <wp:anchor distT="0" distB="0" distL="0" distR="0" simplePos="0" relativeHeight="251657728" behindDoc="1" locked="0" layoutInCell="1" allowOverlap="1" wp14:anchorId="653ACAF0" wp14:editId="1B88362D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3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A0MjUwsbA0NTNT0lEKTi0uzszPAykwqgUAme5F4ywAAAA="/>
  </w:docVars>
  <w:rsids>
    <w:rsidRoot w:val="005C5FF2"/>
    <w:rsid w:val="000955F1"/>
    <w:rsid w:val="00183ED4"/>
    <w:rsid w:val="001D38AC"/>
    <w:rsid w:val="0033691D"/>
    <w:rsid w:val="003505F3"/>
    <w:rsid w:val="00405E71"/>
    <w:rsid w:val="00536194"/>
    <w:rsid w:val="005C5FF2"/>
    <w:rsid w:val="00616434"/>
    <w:rsid w:val="00646136"/>
    <w:rsid w:val="006E7F69"/>
    <w:rsid w:val="00890F8A"/>
    <w:rsid w:val="008C0BA1"/>
    <w:rsid w:val="008C26D6"/>
    <w:rsid w:val="008E5E97"/>
    <w:rsid w:val="009D796C"/>
    <w:rsid w:val="00A2599B"/>
    <w:rsid w:val="00B07095"/>
    <w:rsid w:val="00B6654C"/>
    <w:rsid w:val="00B8226C"/>
    <w:rsid w:val="00BB2E09"/>
    <w:rsid w:val="00DB3438"/>
    <w:rsid w:val="00EB3D36"/>
    <w:rsid w:val="00EB5E0B"/>
    <w:rsid w:val="00EC4449"/>
    <w:rsid w:val="00F23E6E"/>
    <w:rsid w:val="00F2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34"/>
    <o:shapelayout v:ext="edit">
      <o:idmap v:ext="edit" data="2"/>
    </o:shapelayout>
  </w:shapeDefaults>
  <w:decimalSymbol w:val="."/>
  <w:listSeparator w:val=","/>
  <w14:docId w14:val="6FE29275"/>
  <w15:docId w15:val="{209739ED-D014-4D5D-8A20-CA2D6C811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23E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3E6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23E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3E6E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F23E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3E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3E6E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E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E6E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8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8AC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90F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E5E97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1A976A-BE69-4EDC-B437-229A42D3CF89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customXml/itemProps2.xml><?xml version="1.0" encoding="utf-8"?>
<ds:datastoreItem xmlns:ds="http://schemas.openxmlformats.org/officeDocument/2006/customXml" ds:itemID="{DDFDAA05-19D7-41E6-8884-02DF357A4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7316B3-8846-4DEF-9A4C-AFA23C4876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755</Words>
  <Characters>430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15</cp:revision>
  <dcterms:created xsi:type="dcterms:W3CDTF">2021-07-20T18:53:00Z</dcterms:created>
  <dcterms:modified xsi:type="dcterms:W3CDTF">2023-05-1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20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